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591B" w:rsidRDefault="00811A32" w:rsidP="00992977">
      <w:pPr>
        <w:tabs>
          <w:tab w:val="left" w:pos="10470"/>
        </w:tabs>
        <w:jc w:val="center"/>
        <w:rPr>
          <w:b/>
          <w:color w:val="004C47"/>
          <w:sz w:val="52"/>
          <w:szCs w:val="52"/>
        </w:rPr>
      </w:pPr>
      <w:r>
        <w:rPr>
          <w:b/>
          <w:color w:val="004C47"/>
          <w:sz w:val="52"/>
          <w:szCs w:val="52"/>
        </w:rPr>
        <w:t>YGN Excellence Prize</w:t>
      </w:r>
      <w:r w:rsidR="00705540">
        <w:rPr>
          <w:b/>
          <w:color w:val="004C47"/>
          <w:sz w:val="52"/>
          <w:szCs w:val="52"/>
        </w:rPr>
        <w:t xml:space="preserve"> 201</w:t>
      </w:r>
      <w:r w:rsidR="00A60259">
        <w:rPr>
          <w:b/>
          <w:color w:val="004C47"/>
          <w:sz w:val="52"/>
          <w:szCs w:val="52"/>
        </w:rPr>
        <w:t>9</w:t>
      </w:r>
    </w:p>
    <w:p w:rsidR="00811A32" w:rsidRPr="00811A32" w:rsidRDefault="00811A32" w:rsidP="00992977">
      <w:pPr>
        <w:tabs>
          <w:tab w:val="left" w:pos="10470"/>
        </w:tabs>
        <w:jc w:val="center"/>
        <w:rPr>
          <w:b/>
          <w:color w:val="004C47"/>
          <w:sz w:val="36"/>
          <w:szCs w:val="52"/>
        </w:rPr>
      </w:pPr>
      <w:r w:rsidRPr="00811A32">
        <w:rPr>
          <w:b/>
          <w:color w:val="004C47"/>
          <w:sz w:val="36"/>
          <w:szCs w:val="52"/>
        </w:rPr>
        <w:t>Nomination Form</w:t>
      </w:r>
    </w:p>
    <w:p w:rsidR="002A506A" w:rsidRDefault="002A506A" w:rsidP="00811A32"/>
    <w:p w:rsidR="002A506A" w:rsidRPr="00290BB9" w:rsidRDefault="002A506A" w:rsidP="002A506A">
      <w:pPr>
        <w:tabs>
          <w:tab w:val="left" w:pos="0"/>
        </w:tabs>
        <w:jc w:val="center"/>
      </w:pPr>
      <w:r w:rsidRPr="00290BB9">
        <w:rPr>
          <w:rFonts w:cs="Helvetica"/>
          <w:bCs/>
          <w:noProof/>
          <w:color w:val="000000"/>
          <w:lang w:val="en-GB" w:eastAsia="en-GB"/>
        </w:rPr>
        <mc:AlternateContent>
          <mc:Choice Requires="wps">
            <w:drawing>
              <wp:inline distT="0" distB="0" distL="0" distR="0" wp14:anchorId="19BDADED" wp14:editId="1CC60DBB">
                <wp:extent cx="6645910" cy="290195"/>
                <wp:effectExtent l="0" t="0" r="2540" b="0"/>
                <wp:docPr id="31" name="Text Box 31"/>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970735" w:rsidRDefault="002A506A" w:rsidP="002A506A">
                            <w:pPr>
                              <w:jc w:val="center"/>
                              <w:rPr>
                                <w:rFonts w:cs="Tahoma"/>
                                <w:b/>
                                <w:i/>
                                <w:color w:val="FFFFFF" w:themeColor="background1"/>
                                <w:szCs w:val="20"/>
                              </w:rPr>
                            </w:pPr>
                            <w:r w:rsidRPr="00970735">
                              <w:rPr>
                                <w:rFonts w:ascii="Calibri" w:hAnsi="Calibri"/>
                                <w:b/>
                                <w:i/>
                                <w:color w:val="FFFFFF" w:themeColor="background1"/>
                                <w:sz w:val="24"/>
                                <w:lang w:eastAsia="en-GB"/>
                              </w:rPr>
                              <w:t>What is the YGN Excellence Prize?</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19BDADED" id="Text Box 31" o:spid="_x0000_s1026"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" fillcolor="#004c47" stroked="f" strokeweight=".5pt">
                <v:fill color2="white [3212]" rotate="t" focusposition=".5,.5" focussize="" colors="0 #004c47;.5 #004c3d;1 white" focus="100%" type="gradientRadial"/>
                <v:textbox inset="2.5mm,0,0,0">
                  <w:txbxContent>
                    <w:p w:rsidR="002A506A" w:rsidRPr="00970735" w:rsidRDefault="002A506A" w:rsidP="002A506A">
                      <w:pPr>
                        <w:jc w:val="center"/>
                        <w:rPr>
                          <w:rFonts w:cs="Tahoma"/>
                          <w:b/>
                          <w:i/>
                          <w:color w:val="FFFFFF" w:themeColor="background1"/>
                          <w:szCs w:val="20"/>
                        </w:rPr>
                      </w:pPr>
                      <w:r w:rsidRPr="00970735">
                        <w:rPr>
                          <w:rFonts w:ascii="Calibri" w:hAnsi="Calibri"/>
                          <w:b/>
                          <w:i/>
                          <w:color w:val="FFFFFF" w:themeColor="background1"/>
                          <w:sz w:val="24"/>
                          <w:lang w:eastAsia="en-GB"/>
                        </w:rPr>
                        <w:t>What is the YGN Excellence Prize?</w:t>
                      </w:r>
                    </w:p>
                  </w:txbxContent>
                </v:textbox>
                <w10:anchorlock/>
              </v:roundrect>
            </w:pict>
          </mc:Fallback>
        </mc:AlternateContent>
      </w:r>
    </w:p>
    <w:p w:rsidR="002A506A" w:rsidRPr="00290BB9" w:rsidRDefault="002A506A" w:rsidP="002A506A">
      <w:pPr>
        <w:tabs>
          <w:tab w:val="left" w:pos="0"/>
        </w:tabs>
      </w:pPr>
      <w:r>
        <w:rPr>
          <w:rFonts w:ascii="Calibri" w:hAnsi="Calibri"/>
        </w:rPr>
        <w:t xml:space="preserve">The </w:t>
      </w:r>
      <w:r w:rsidRPr="00705540">
        <w:rPr>
          <w:rFonts w:ascii="Calibri" w:hAnsi="Calibri"/>
        </w:rPr>
        <w:t xml:space="preserve">YGN Excellence Prize </w:t>
      </w:r>
      <w:r>
        <w:rPr>
          <w:rFonts w:ascii="Calibri" w:hAnsi="Calibri"/>
        </w:rPr>
        <w:t xml:space="preserve">is an award </w:t>
      </w:r>
      <w:r w:rsidRPr="00705540">
        <w:rPr>
          <w:rFonts w:ascii="Calibri" w:hAnsi="Calibri"/>
        </w:rPr>
        <w:t xml:space="preserve">for </w:t>
      </w:r>
      <w:r>
        <w:rPr>
          <w:rFonts w:ascii="Calibri" w:hAnsi="Calibri"/>
        </w:rPr>
        <w:t xml:space="preserve">newcomers </w:t>
      </w:r>
      <w:r w:rsidRPr="00705540">
        <w:rPr>
          <w:rFonts w:ascii="Calibri" w:hAnsi="Calibri"/>
        </w:rPr>
        <w:t xml:space="preserve">to the Nuclear Industry </w:t>
      </w:r>
      <w:r>
        <w:rPr>
          <w:rFonts w:ascii="Calibri" w:hAnsi="Calibri"/>
        </w:rPr>
        <w:t>(less than five years</w:t>
      </w:r>
      <w:r w:rsidR="00EF57DE">
        <w:rPr>
          <w:rFonts w:ascii="Calibri" w:hAnsi="Calibri"/>
        </w:rPr>
        <w:t>’</w:t>
      </w:r>
      <w:r>
        <w:rPr>
          <w:rFonts w:ascii="Calibri" w:hAnsi="Calibri"/>
        </w:rPr>
        <w:t xml:space="preserve"> nuclear experience) who </w:t>
      </w:r>
      <w:r w:rsidRPr="00705540">
        <w:rPr>
          <w:rFonts w:ascii="Calibri" w:hAnsi="Calibri"/>
        </w:rPr>
        <w:t>have gone above and beyond the roles required of them</w:t>
      </w:r>
      <w:r w:rsidRPr="00290BB9">
        <w:t xml:space="preserve">. There is a specific emphasis on the individual’s achievement to promote the nuclear industry and fulfilment of the YGN objectives.  The award is an attempt to recognize these individuals and their accomplishments over their brief time within the industry. </w:t>
      </w:r>
    </w:p>
    <w:p w:rsidR="002A506A" w:rsidRDefault="002A506A" w:rsidP="002A506A">
      <w:pPr>
        <w:tabs>
          <w:tab w:val="left" w:pos="0"/>
        </w:tabs>
        <w:jc w:val="center"/>
      </w:pPr>
    </w:p>
    <w:p w:rsidR="002A506A" w:rsidRPr="00290BB9" w:rsidRDefault="002A506A" w:rsidP="002A506A">
      <w:pPr>
        <w:tabs>
          <w:tab w:val="left" w:pos="0"/>
        </w:tabs>
        <w:jc w:val="center"/>
      </w:pPr>
    </w:p>
    <w:p w:rsidR="002A506A" w:rsidRPr="00290BB9" w:rsidRDefault="002A506A" w:rsidP="002A506A">
      <w:pPr>
        <w:tabs>
          <w:tab w:val="left" w:pos="0"/>
        </w:tabs>
        <w:jc w:val="center"/>
      </w:pPr>
      <w:r w:rsidRPr="00290BB9">
        <w:rPr>
          <w:rFonts w:cs="Helvetica"/>
          <w:bCs/>
          <w:noProof/>
          <w:color w:val="000000"/>
          <w:lang w:val="en-GB" w:eastAsia="en-GB"/>
        </w:rPr>
        <mc:AlternateContent>
          <mc:Choice Requires="wps">
            <w:drawing>
              <wp:inline distT="0" distB="0" distL="0" distR="0" wp14:anchorId="75096DFC" wp14:editId="05CD5F73">
                <wp:extent cx="6645910" cy="290195"/>
                <wp:effectExtent l="0" t="0" r="2540" b="0"/>
                <wp:docPr id="32" name="Text Box 32"/>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How to enter?</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75096DFC" id="Text Box 32" o:spid="_x0000_s1027"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How to enter?</w:t>
                      </w:r>
                    </w:p>
                  </w:txbxContent>
                </v:textbox>
                <w10:anchorlock/>
              </v:roundrect>
            </w:pict>
          </mc:Fallback>
        </mc:AlternateContent>
      </w:r>
    </w:p>
    <w:p w:rsidR="002A506A" w:rsidRDefault="002A506A" w:rsidP="002A506A">
      <w:pPr>
        <w:tabs>
          <w:tab w:val="left" w:pos="0"/>
        </w:tabs>
      </w:pPr>
      <w:r w:rsidRPr="00290BB9">
        <w:t>T</w:t>
      </w:r>
      <w:r>
        <w:t>o enter as a candidate for the E</w:t>
      </w:r>
      <w:r w:rsidRPr="00290BB9">
        <w:t xml:space="preserve">xcellence </w:t>
      </w:r>
      <w:r>
        <w:t>P</w:t>
      </w:r>
      <w:r w:rsidRPr="00290BB9">
        <w:t>rize</w:t>
      </w:r>
      <w:r>
        <w:t>,</w:t>
      </w:r>
      <w:r w:rsidRPr="00290BB9">
        <w:t xml:space="preserve"> an</w:t>
      </w:r>
      <w:r w:rsidR="00111933">
        <w:t xml:space="preserve"> individual can nominate themselves</w:t>
      </w:r>
      <w:r w:rsidRPr="00290BB9">
        <w:t>. Alternatively</w:t>
      </w:r>
      <w:r>
        <w:t>,</w:t>
      </w:r>
      <w:r w:rsidRPr="00290BB9">
        <w:t xml:space="preserve"> any individual in the industry or company can nomina</w:t>
      </w:r>
      <w:r>
        <w:t>te an individual for the prize.</w:t>
      </w:r>
    </w:p>
    <w:p w:rsidR="002A506A" w:rsidRPr="00290BB9" w:rsidRDefault="002A506A" w:rsidP="002A506A">
      <w:pPr>
        <w:tabs>
          <w:tab w:val="left" w:pos="0"/>
        </w:tabs>
      </w:pPr>
      <w:r w:rsidRPr="00290BB9">
        <w:t>If you would like to enter, please fill in the nomination form</w:t>
      </w:r>
      <w:r w:rsidR="00281708">
        <w:t xml:space="preserve"> below</w:t>
      </w:r>
      <w:r w:rsidRPr="00290BB9">
        <w:t>. Th</w:t>
      </w:r>
      <w:r w:rsidR="00344D3F">
        <w:t>e nomination closing date is 1</w:t>
      </w:r>
      <w:r w:rsidR="00AE69C8">
        <w:t>8</w:t>
      </w:r>
      <w:r w:rsidR="00AA7C11" w:rsidRPr="00AA7C11">
        <w:rPr>
          <w:vertAlign w:val="superscript"/>
        </w:rPr>
        <w:t>th</w:t>
      </w:r>
      <w:r w:rsidR="00AA7C11">
        <w:t xml:space="preserve"> </w:t>
      </w:r>
      <w:r w:rsidR="00344D3F">
        <w:t>October 201</w:t>
      </w:r>
      <w:r w:rsidR="00A60259">
        <w:t>9</w:t>
      </w:r>
      <w:r w:rsidRPr="00290BB9">
        <w:t xml:space="preserve">, such that the winner can be invited to the YGN Annual Dinner where the prize will be awarded. </w:t>
      </w:r>
    </w:p>
    <w:p w:rsidR="002A506A" w:rsidRDefault="002A506A" w:rsidP="002A506A">
      <w:pPr>
        <w:tabs>
          <w:tab w:val="left" w:pos="0"/>
        </w:tabs>
        <w:jc w:val="center"/>
      </w:pPr>
    </w:p>
    <w:p w:rsidR="002A506A" w:rsidRPr="00290BB9" w:rsidRDefault="002A506A" w:rsidP="002A506A">
      <w:pPr>
        <w:tabs>
          <w:tab w:val="left" w:pos="0"/>
        </w:tabs>
        <w:jc w:val="center"/>
      </w:pPr>
    </w:p>
    <w:p w:rsidR="002A506A" w:rsidRPr="00290BB9" w:rsidRDefault="002A506A" w:rsidP="002A506A">
      <w:pPr>
        <w:tabs>
          <w:tab w:val="left" w:pos="0"/>
        </w:tabs>
        <w:jc w:val="center"/>
      </w:pPr>
      <w:r w:rsidRPr="00290BB9">
        <w:rPr>
          <w:rFonts w:cs="Helvetica"/>
          <w:bCs/>
          <w:noProof/>
          <w:color w:val="000000"/>
          <w:lang w:val="en-GB" w:eastAsia="en-GB"/>
        </w:rPr>
        <mc:AlternateContent>
          <mc:Choice Requires="wps">
            <w:drawing>
              <wp:inline distT="0" distB="0" distL="0" distR="0" wp14:anchorId="32D37ED8" wp14:editId="76B5E38E">
                <wp:extent cx="6645910" cy="290195"/>
                <wp:effectExtent l="0" t="0" r="2540" b="0"/>
                <wp:docPr id="34" name="Text Box 34"/>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How the prize will be judged and awarded?</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32D37ED8" id="Text Box 34" o:spid="_x0000_s1028"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How the prize will be judged and awarded?</w:t>
                      </w:r>
                    </w:p>
                  </w:txbxContent>
                </v:textbox>
                <w10:anchorlock/>
              </v:roundrect>
            </w:pict>
          </mc:Fallback>
        </mc:AlternateContent>
      </w:r>
    </w:p>
    <w:p w:rsidR="002A506A" w:rsidRDefault="002A506A" w:rsidP="002A506A">
      <w:pPr>
        <w:tabs>
          <w:tab w:val="left" w:pos="0"/>
        </w:tabs>
      </w:pPr>
      <w:r w:rsidRPr="00290BB9">
        <w:t xml:space="preserve">All entries should be submitted to </w:t>
      </w:r>
      <w:r w:rsidR="00A60259">
        <w:t>Mike Roberts (YGN Chair)</w:t>
      </w:r>
      <w:r>
        <w:t xml:space="preserve"> via </w:t>
      </w:r>
      <w:r w:rsidR="00344D3F">
        <w:t>chair.</w:t>
      </w:r>
      <w:r>
        <w:t>ygn@nuclearinst.com</w:t>
      </w:r>
      <w:r w:rsidR="0006715C">
        <w:t xml:space="preserve"> using this</w:t>
      </w:r>
      <w:r w:rsidRPr="00290BB9">
        <w:t xml:space="preserve"> nomination form</w:t>
      </w:r>
      <w:r>
        <w:t>.</w:t>
      </w:r>
    </w:p>
    <w:p w:rsidR="002A506A" w:rsidRPr="00290BB9" w:rsidRDefault="002A506A" w:rsidP="002A506A">
      <w:pPr>
        <w:tabs>
          <w:tab w:val="left" w:pos="0"/>
        </w:tabs>
      </w:pPr>
      <w:r w:rsidRPr="00290BB9">
        <w:t xml:space="preserve">All entries will be reviewed by the YGN </w:t>
      </w:r>
      <w:r w:rsidR="00111933">
        <w:t>C</w:t>
      </w:r>
      <w:r w:rsidRPr="00290BB9">
        <w:t xml:space="preserve">ommittee against the </w:t>
      </w:r>
      <w:r w:rsidR="00111933">
        <w:t>criteria defined overleaf.</w:t>
      </w:r>
      <w:r w:rsidRPr="00290BB9">
        <w:t xml:space="preserve"> </w:t>
      </w:r>
      <w:r w:rsidR="00111933">
        <w:t>T</w:t>
      </w:r>
      <w:r w:rsidRPr="00290BB9">
        <w:t>he</w:t>
      </w:r>
      <w:r w:rsidR="00111933">
        <w:t xml:space="preserve"> YGN</w:t>
      </w:r>
      <w:r w:rsidRPr="00290BB9">
        <w:t xml:space="preserve"> </w:t>
      </w:r>
      <w:r>
        <w:t>C</w:t>
      </w:r>
      <w:r w:rsidRPr="00290BB9">
        <w:t>ommittee’s decision is final and binding</w:t>
      </w:r>
      <w:r>
        <w:t>,</w:t>
      </w:r>
      <w:r w:rsidRPr="00290BB9">
        <w:t xml:space="preserve"> with no ground to appeal or challenge the decision. </w:t>
      </w:r>
    </w:p>
    <w:p w:rsidR="002A506A" w:rsidRDefault="002A506A" w:rsidP="002A506A">
      <w:pPr>
        <w:tabs>
          <w:tab w:val="left" w:pos="0"/>
        </w:tabs>
        <w:jc w:val="center"/>
      </w:pPr>
    </w:p>
    <w:p w:rsidR="002A506A" w:rsidRPr="00290BB9" w:rsidRDefault="002A506A" w:rsidP="002A506A">
      <w:pPr>
        <w:tabs>
          <w:tab w:val="left" w:pos="0"/>
        </w:tabs>
        <w:jc w:val="center"/>
      </w:pPr>
    </w:p>
    <w:p w:rsidR="002A506A" w:rsidRPr="00290BB9" w:rsidRDefault="002A506A" w:rsidP="002A506A">
      <w:pPr>
        <w:tabs>
          <w:tab w:val="left" w:pos="0"/>
        </w:tabs>
        <w:jc w:val="center"/>
      </w:pPr>
      <w:r w:rsidRPr="00290BB9">
        <w:rPr>
          <w:rFonts w:cs="Helvetica"/>
          <w:bCs/>
          <w:noProof/>
          <w:color w:val="000000"/>
          <w:lang w:val="en-GB" w:eastAsia="en-GB"/>
        </w:rPr>
        <mc:AlternateContent>
          <mc:Choice Requires="wps">
            <w:drawing>
              <wp:inline distT="0" distB="0" distL="0" distR="0" wp14:anchorId="3AE7BC8B" wp14:editId="6738E102">
                <wp:extent cx="6645910" cy="290195"/>
                <wp:effectExtent l="0" t="0" r="2540" b="0"/>
                <wp:docPr id="35" name="Text Box 35"/>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Award</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3AE7BC8B" id="Text Box 35" o:spid="_x0000_s1029"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Award</w:t>
                      </w:r>
                    </w:p>
                  </w:txbxContent>
                </v:textbox>
                <w10:anchorlock/>
              </v:roundrect>
            </w:pict>
          </mc:Fallback>
        </mc:AlternateContent>
      </w:r>
    </w:p>
    <w:p w:rsidR="002A506A" w:rsidRPr="00290BB9" w:rsidRDefault="002A506A" w:rsidP="002A506A">
      <w:pPr>
        <w:tabs>
          <w:tab w:val="left" w:pos="0"/>
        </w:tabs>
      </w:pPr>
      <w:r w:rsidRPr="00290BB9">
        <w:t>The winning individual will receive the following:</w:t>
      </w:r>
    </w:p>
    <w:p w:rsidR="002A506A" w:rsidRPr="00290BB9" w:rsidRDefault="002A506A" w:rsidP="002A506A">
      <w:pPr>
        <w:pStyle w:val="ListParagraph"/>
        <w:numPr>
          <w:ilvl w:val="0"/>
          <w:numId w:val="5"/>
        </w:numPr>
        <w:tabs>
          <w:tab w:val="left" w:pos="0"/>
        </w:tabs>
      </w:pPr>
      <w:r w:rsidRPr="00290BB9">
        <w:t xml:space="preserve">£400 prize money; </w:t>
      </w:r>
    </w:p>
    <w:p w:rsidR="002A506A" w:rsidRDefault="002A506A" w:rsidP="00A60259">
      <w:pPr>
        <w:pStyle w:val="ListParagraph"/>
        <w:numPr>
          <w:ilvl w:val="0"/>
          <w:numId w:val="5"/>
        </w:numPr>
        <w:tabs>
          <w:tab w:val="left" w:pos="0"/>
        </w:tabs>
      </w:pPr>
      <w:r>
        <w:t>An i</w:t>
      </w:r>
      <w:r w:rsidRPr="00290BB9">
        <w:t>nvitation to the YGN Annual Dinner where the prize will be awarded</w:t>
      </w:r>
      <w:r w:rsidR="00A60259">
        <w:t>.</w:t>
      </w:r>
    </w:p>
    <w:p w:rsidR="002A506A" w:rsidRDefault="002A506A" w:rsidP="00811A32"/>
    <w:p w:rsidR="002A506A" w:rsidRPr="00D4785F" w:rsidRDefault="002A506A" w:rsidP="002A506A">
      <w:pPr>
        <w:rPr>
          <w:rFonts w:ascii="Calibri" w:hAnsi="Calibri"/>
        </w:rPr>
      </w:pPr>
      <w:r w:rsidRPr="00B97C00">
        <w:rPr>
          <w:rFonts w:cs="Helvetica"/>
          <w:bCs/>
          <w:noProof/>
          <w:color w:val="000000"/>
          <w:sz w:val="16"/>
          <w:szCs w:val="16"/>
          <w:lang w:val="en-GB" w:eastAsia="en-GB"/>
        </w:rPr>
        <mc:AlternateContent>
          <mc:Choice Requires="wps">
            <w:drawing>
              <wp:inline distT="0" distB="0" distL="0" distR="0" wp14:anchorId="22DA8E28" wp14:editId="358C69E0">
                <wp:extent cx="6645910" cy="290195"/>
                <wp:effectExtent l="0" t="0" r="2540" b="0"/>
                <wp:docPr id="29" name="Text Box 29"/>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 w:val="24"/>
                                <w:szCs w:val="20"/>
                              </w:rPr>
                            </w:pPr>
                            <w:r w:rsidRPr="00290BB9">
                              <w:rPr>
                                <w:rFonts w:cs="Helvetica"/>
                                <w:b/>
                                <w:bCs/>
                                <w:i/>
                                <w:color w:val="FFFFFF" w:themeColor="background1"/>
                                <w:sz w:val="24"/>
                                <w:szCs w:val="20"/>
                              </w:rPr>
                              <w:t>Nominee</w:t>
                            </w:r>
                            <w:r w:rsidR="009823BD">
                              <w:rPr>
                                <w:rFonts w:cs="Helvetica"/>
                                <w:b/>
                                <w:bCs/>
                                <w:i/>
                                <w:color w:val="FFFFFF" w:themeColor="background1"/>
                                <w:sz w:val="24"/>
                                <w:szCs w:val="20"/>
                              </w:rPr>
                              <w:t>’s</w:t>
                            </w:r>
                            <w:r w:rsidRPr="00290BB9">
                              <w:rPr>
                                <w:rFonts w:cs="Helvetica"/>
                                <w:b/>
                                <w:bCs/>
                                <w:i/>
                                <w:color w:val="FFFFFF" w:themeColor="background1"/>
                                <w:sz w:val="24"/>
                                <w:szCs w:val="20"/>
                              </w:rPr>
                              <w:t xml:space="preserve"> Details</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22DA8E28" id="Text Box 29" o:spid="_x0000_s1030"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 w:val="24"/>
                          <w:szCs w:val="20"/>
                        </w:rPr>
                      </w:pPr>
                      <w:r w:rsidRPr="00290BB9">
                        <w:rPr>
                          <w:rFonts w:cs="Helvetica"/>
                          <w:b/>
                          <w:bCs/>
                          <w:i/>
                          <w:color w:val="FFFFFF" w:themeColor="background1"/>
                          <w:sz w:val="24"/>
                          <w:szCs w:val="20"/>
                        </w:rPr>
                        <w:t>Nominee</w:t>
                      </w:r>
                      <w:r w:rsidR="009823BD">
                        <w:rPr>
                          <w:rFonts w:cs="Helvetica"/>
                          <w:b/>
                          <w:bCs/>
                          <w:i/>
                          <w:color w:val="FFFFFF" w:themeColor="background1"/>
                          <w:sz w:val="24"/>
                          <w:szCs w:val="20"/>
                        </w:rPr>
                        <w:t>’s</w:t>
                      </w:r>
                      <w:r w:rsidRPr="00290BB9">
                        <w:rPr>
                          <w:rFonts w:cs="Helvetica"/>
                          <w:b/>
                          <w:bCs/>
                          <w:i/>
                          <w:color w:val="FFFFFF" w:themeColor="background1"/>
                          <w:sz w:val="24"/>
                          <w:szCs w:val="20"/>
                        </w:rPr>
                        <w:t xml:space="preserve"> Details</w:t>
                      </w:r>
                    </w:p>
                  </w:txbxContent>
                </v:textbox>
                <w10:anchorlock/>
              </v:roundrect>
            </w:pict>
          </mc:Fallback>
        </mc:AlternateContent>
      </w:r>
    </w:p>
    <w:p w:rsidR="002A506A" w:rsidRPr="002A506A" w:rsidRDefault="002A506A" w:rsidP="002A506A">
      <w:pPr>
        <w:jc w:val="center"/>
        <w:rPr>
          <w:rFonts w:ascii="Calibri" w:hAnsi="Calibri"/>
          <w:b/>
          <w:i/>
          <w:u w:val="single"/>
        </w:rPr>
      </w:pPr>
      <w:r w:rsidRPr="002A506A">
        <w:rPr>
          <w:rFonts w:ascii="Calibri" w:hAnsi="Calibri"/>
          <w:b/>
          <w:i/>
        </w:rPr>
        <w:t>Name:</w:t>
      </w:r>
      <w:r w:rsidRPr="002A506A">
        <w:rPr>
          <w:rFonts w:ascii="Calibri" w:hAnsi="Calibri"/>
          <w:b/>
          <w:i/>
        </w:rPr>
        <w:tab/>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u w:val="single"/>
        </w:rPr>
      </w:pPr>
      <w:r>
        <w:rPr>
          <w:rFonts w:ascii="Calibri" w:hAnsi="Calibri"/>
          <w:b/>
          <w:i/>
        </w:rPr>
        <w:t>Company Name</w:t>
      </w:r>
      <w:r w:rsidRPr="002A506A">
        <w:rPr>
          <w:rFonts w:ascii="Calibri" w:hAnsi="Calibri"/>
          <w:b/>
          <w:i/>
        </w:rPr>
        <w:t>:</w:t>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Pr>
          <w:rFonts w:ascii="Calibri" w:hAnsi="Calibri"/>
          <w:b/>
          <w:i/>
        </w:rPr>
        <w:t>Address</w:t>
      </w:r>
      <w:r w:rsidRPr="002A506A">
        <w:rPr>
          <w:rFonts w:ascii="Calibri" w:hAnsi="Calibri"/>
          <w:b/>
          <w:i/>
        </w:rPr>
        <w:t>:</w:t>
      </w:r>
      <w:r>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ab/>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Email:</w:t>
      </w:r>
      <w:r w:rsidRPr="002A506A">
        <w:rPr>
          <w:rFonts w:ascii="Calibri" w:hAnsi="Calibri"/>
          <w:b/>
          <w:i/>
        </w:rPr>
        <w:tab/>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Telephone:</w:t>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Pr>
          <w:rFonts w:ascii="Calibri" w:hAnsi="Calibri"/>
          <w:b/>
          <w:i/>
        </w:rPr>
        <w:t>Years</w:t>
      </w:r>
      <w:r w:rsidRPr="002A506A">
        <w:rPr>
          <w:rFonts w:ascii="Calibri" w:hAnsi="Calibri"/>
          <w:b/>
          <w:i/>
        </w:rPr>
        <w:t xml:space="preserve"> in Industry:</w:t>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Job Title:</w:t>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Default="002A506A" w:rsidP="002A506A">
      <w:pPr>
        <w:rPr>
          <w:rFonts w:ascii="Calibri" w:hAnsi="Calibri"/>
        </w:rPr>
      </w:pPr>
    </w:p>
    <w:p w:rsidR="00BC6B80" w:rsidRDefault="00BC6B80" w:rsidP="002A506A">
      <w:pPr>
        <w:rPr>
          <w:rFonts w:ascii="Calibri" w:hAnsi="Calibri"/>
        </w:rPr>
      </w:pPr>
    </w:p>
    <w:p w:rsidR="002A506A" w:rsidRDefault="002A506A" w:rsidP="002A506A">
      <w:pPr>
        <w:rPr>
          <w:rFonts w:ascii="Calibri" w:hAnsi="Calibri"/>
        </w:rPr>
      </w:pPr>
      <w:r w:rsidRPr="00B97C00">
        <w:rPr>
          <w:rFonts w:cs="Helvetica"/>
          <w:bCs/>
          <w:noProof/>
          <w:color w:val="000000"/>
          <w:sz w:val="16"/>
          <w:szCs w:val="16"/>
          <w:lang w:val="en-GB" w:eastAsia="en-GB"/>
        </w:rPr>
        <mc:AlternateContent>
          <mc:Choice Requires="wps">
            <w:drawing>
              <wp:inline distT="0" distB="0" distL="0" distR="0" wp14:anchorId="66C68BF1" wp14:editId="69F38706">
                <wp:extent cx="6645910" cy="290195"/>
                <wp:effectExtent l="0" t="0" r="2540" b="0"/>
                <wp:docPr id="30" name="Text Box 30"/>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Nominator</w:t>
                            </w:r>
                            <w:r w:rsidR="009823BD">
                              <w:rPr>
                                <w:rFonts w:ascii="Calibri" w:hAnsi="Calibri"/>
                                <w:b/>
                                <w:i/>
                                <w:color w:val="FFFFFF" w:themeColor="background1"/>
                                <w:sz w:val="24"/>
                                <w:lang w:eastAsia="en-GB"/>
                              </w:rPr>
                              <w:t>’s</w:t>
                            </w:r>
                            <w:r w:rsidRPr="00290BB9">
                              <w:rPr>
                                <w:rFonts w:ascii="Calibri" w:hAnsi="Calibri"/>
                                <w:b/>
                                <w:i/>
                                <w:color w:val="FFFFFF" w:themeColor="background1"/>
                                <w:sz w:val="24"/>
                                <w:lang w:eastAsia="en-GB"/>
                              </w:rPr>
                              <w:t xml:space="preserve"> Details</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66C68BF1" id="Text Box 30" o:spid="_x0000_s1031"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Cs w:val="20"/>
                        </w:rPr>
                      </w:pPr>
                      <w:r w:rsidRPr="00290BB9">
                        <w:rPr>
                          <w:rFonts w:ascii="Calibri" w:hAnsi="Calibri"/>
                          <w:b/>
                          <w:i/>
                          <w:color w:val="FFFFFF" w:themeColor="background1"/>
                          <w:sz w:val="24"/>
                          <w:lang w:eastAsia="en-GB"/>
                        </w:rPr>
                        <w:t>Nominator</w:t>
                      </w:r>
                      <w:r w:rsidR="009823BD">
                        <w:rPr>
                          <w:rFonts w:ascii="Calibri" w:hAnsi="Calibri"/>
                          <w:b/>
                          <w:i/>
                          <w:color w:val="FFFFFF" w:themeColor="background1"/>
                          <w:sz w:val="24"/>
                          <w:lang w:eastAsia="en-GB"/>
                        </w:rPr>
                        <w:t>’s</w:t>
                      </w:r>
                      <w:r w:rsidRPr="00290BB9">
                        <w:rPr>
                          <w:rFonts w:ascii="Calibri" w:hAnsi="Calibri"/>
                          <w:b/>
                          <w:i/>
                          <w:color w:val="FFFFFF" w:themeColor="background1"/>
                          <w:sz w:val="24"/>
                          <w:lang w:eastAsia="en-GB"/>
                        </w:rPr>
                        <w:t xml:space="preserve"> Details</w:t>
                      </w:r>
                    </w:p>
                  </w:txbxContent>
                </v:textbox>
                <w10:anchorlock/>
              </v:roundrect>
            </w:pict>
          </mc:Fallback>
        </mc:AlternateContent>
      </w:r>
    </w:p>
    <w:p w:rsidR="002A506A" w:rsidRPr="002A506A" w:rsidRDefault="002A506A" w:rsidP="002A506A">
      <w:pPr>
        <w:jc w:val="center"/>
        <w:rPr>
          <w:rFonts w:ascii="Calibri" w:hAnsi="Calibri"/>
          <w:b/>
          <w:i/>
          <w:u w:val="single"/>
        </w:rPr>
      </w:pPr>
      <w:r w:rsidRPr="002A506A">
        <w:rPr>
          <w:rFonts w:ascii="Calibri" w:hAnsi="Calibri"/>
          <w:b/>
          <w:i/>
        </w:rPr>
        <w:t>Name:</w:t>
      </w:r>
      <w:r w:rsidRPr="002A506A">
        <w:rPr>
          <w:rFonts w:ascii="Calibri" w:hAnsi="Calibri"/>
          <w:b/>
          <w:i/>
        </w:rPr>
        <w:tab/>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u w:val="single"/>
        </w:rPr>
      </w:pPr>
      <w:r>
        <w:rPr>
          <w:rFonts w:ascii="Calibri" w:hAnsi="Calibri"/>
          <w:b/>
          <w:i/>
        </w:rPr>
        <w:t>Company Name</w:t>
      </w:r>
      <w:r w:rsidRPr="002A506A">
        <w:rPr>
          <w:rFonts w:ascii="Calibri" w:hAnsi="Calibri"/>
          <w:b/>
          <w:i/>
        </w:rPr>
        <w:t>:</w:t>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Pr>
          <w:rFonts w:ascii="Calibri" w:hAnsi="Calibri"/>
          <w:b/>
          <w:i/>
        </w:rPr>
        <w:t>Address</w:t>
      </w:r>
      <w:r w:rsidRPr="002A506A">
        <w:rPr>
          <w:rFonts w:ascii="Calibri" w:hAnsi="Calibri"/>
          <w:b/>
          <w:i/>
        </w:rPr>
        <w:t>:</w:t>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ab/>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Email:</w:t>
      </w:r>
      <w:r w:rsidRPr="002A506A">
        <w:rPr>
          <w:rFonts w:ascii="Calibri" w:hAnsi="Calibri"/>
          <w:b/>
          <w:i/>
        </w:rPr>
        <w:tab/>
      </w:r>
      <w:r>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Pr="002A506A" w:rsidRDefault="002A506A" w:rsidP="002A506A">
      <w:pPr>
        <w:jc w:val="center"/>
        <w:rPr>
          <w:rFonts w:ascii="Calibri" w:hAnsi="Calibri"/>
          <w:b/>
          <w:i/>
        </w:rPr>
      </w:pPr>
      <w:r w:rsidRPr="002A506A">
        <w:rPr>
          <w:rFonts w:ascii="Calibri" w:hAnsi="Calibri"/>
          <w:b/>
          <w:i/>
        </w:rPr>
        <w:t>Telephone:</w:t>
      </w:r>
      <w:r>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2A506A" w:rsidRDefault="002A506A" w:rsidP="002A506A">
      <w:pPr>
        <w:jc w:val="center"/>
        <w:rPr>
          <w:rFonts w:ascii="Calibri" w:hAnsi="Calibri"/>
          <w:b/>
          <w:i/>
          <w:u w:val="single"/>
        </w:rPr>
      </w:pPr>
      <w:r w:rsidRPr="002A506A">
        <w:rPr>
          <w:rFonts w:ascii="Calibri" w:hAnsi="Calibri"/>
          <w:b/>
          <w:i/>
        </w:rPr>
        <w:t>Job Title:</w:t>
      </w:r>
      <w:r w:rsidRPr="002A506A">
        <w:rPr>
          <w:rFonts w:ascii="Calibri" w:hAnsi="Calibri"/>
          <w:b/>
          <w:i/>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r w:rsidRPr="002A506A">
        <w:rPr>
          <w:rFonts w:ascii="Calibri" w:hAnsi="Calibri"/>
          <w:b/>
          <w:i/>
          <w:u w:val="single"/>
        </w:rPr>
        <w:tab/>
      </w:r>
    </w:p>
    <w:p w:rsidR="00A60259" w:rsidRPr="002A506A" w:rsidRDefault="00A60259" w:rsidP="002A506A">
      <w:pPr>
        <w:jc w:val="center"/>
        <w:rPr>
          <w:rFonts w:ascii="Calibri" w:hAnsi="Calibri"/>
          <w:b/>
          <w:i/>
        </w:rPr>
      </w:pPr>
    </w:p>
    <w:p w:rsidR="002A506A" w:rsidRDefault="002A506A" w:rsidP="002A506A">
      <w:pPr>
        <w:rPr>
          <w:rFonts w:ascii="Calibri" w:hAnsi="Calibri"/>
        </w:rPr>
      </w:pPr>
      <w:r w:rsidRPr="00B97C00">
        <w:rPr>
          <w:rFonts w:cs="Helvetica"/>
          <w:bCs/>
          <w:noProof/>
          <w:color w:val="000000"/>
          <w:sz w:val="16"/>
          <w:szCs w:val="16"/>
          <w:lang w:val="en-GB" w:eastAsia="en-GB"/>
        </w:rPr>
        <w:lastRenderedPageBreak/>
        <mc:AlternateContent>
          <mc:Choice Requires="wps">
            <w:drawing>
              <wp:inline distT="0" distB="0" distL="0" distR="0" wp14:anchorId="3E8FCF4A" wp14:editId="2E10291E">
                <wp:extent cx="6645910" cy="290195"/>
                <wp:effectExtent l="0" t="0" r="2540" b="0"/>
                <wp:docPr id="37" name="Text Box 37"/>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2A506A" w:rsidRPr="00290BB9" w:rsidRDefault="002A506A" w:rsidP="002A506A">
                            <w:pPr>
                              <w:jc w:val="center"/>
                              <w:rPr>
                                <w:rFonts w:cs="Tahoma"/>
                                <w:i/>
                                <w:color w:val="FFFFFF" w:themeColor="background1"/>
                                <w:szCs w:val="20"/>
                              </w:rPr>
                            </w:pPr>
                            <w:r>
                              <w:rPr>
                                <w:rFonts w:ascii="Calibri" w:hAnsi="Calibri"/>
                                <w:b/>
                                <w:i/>
                                <w:color w:val="FFFFFF" w:themeColor="background1"/>
                                <w:sz w:val="24"/>
                                <w:lang w:eastAsia="en-GB"/>
                              </w:rPr>
                              <w:t>Excellence Prize Criteria</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3E8FCF4A" id="Text Box 37" o:spid="_x0000_s1032"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" fillcolor="#004c47" stroked="f" strokeweight=".5pt">
                <v:fill color2="white [3212]" rotate="t" focusposition=".5,.5" focussize="" colors="0 #004c47;.5 #004c3d;1 white" focus="100%" type="gradientRadial"/>
                <v:textbox inset="2.5mm,0,0,0">
                  <w:txbxContent>
                    <w:p w:rsidR="002A506A" w:rsidRPr="00290BB9" w:rsidRDefault="002A506A" w:rsidP="002A506A">
                      <w:pPr>
                        <w:jc w:val="center"/>
                        <w:rPr>
                          <w:rFonts w:cs="Tahoma"/>
                          <w:i/>
                          <w:color w:val="FFFFFF" w:themeColor="background1"/>
                          <w:szCs w:val="20"/>
                        </w:rPr>
                      </w:pPr>
                      <w:r>
                        <w:rPr>
                          <w:rFonts w:ascii="Calibri" w:hAnsi="Calibri"/>
                          <w:b/>
                          <w:i/>
                          <w:color w:val="FFFFFF" w:themeColor="background1"/>
                          <w:sz w:val="24"/>
                          <w:lang w:eastAsia="en-GB"/>
                        </w:rPr>
                        <w:t>Excellence Prize Criteria</w:t>
                      </w:r>
                    </w:p>
                  </w:txbxContent>
                </v:textbox>
                <w10:anchorlock/>
              </v:roundrect>
            </w:pict>
          </mc:Fallback>
        </mc:AlternateContent>
      </w:r>
    </w:p>
    <w:p w:rsidR="002A506A" w:rsidRDefault="002A506A" w:rsidP="002A506A">
      <w:pPr>
        <w:jc w:val="center"/>
        <w:rPr>
          <w:rFonts w:ascii="Calibri" w:hAnsi="Calibri"/>
        </w:rPr>
      </w:pPr>
      <w:r w:rsidRPr="00D4785F">
        <w:rPr>
          <w:rFonts w:ascii="Calibri" w:hAnsi="Calibri"/>
        </w:rPr>
        <w:t>Please provide examples</w:t>
      </w:r>
      <w:r>
        <w:rPr>
          <w:rFonts w:ascii="Calibri" w:hAnsi="Calibri"/>
        </w:rPr>
        <w:t>, of no more than 300 words per question,</w:t>
      </w:r>
      <w:r w:rsidRPr="00D4785F">
        <w:rPr>
          <w:rFonts w:ascii="Calibri" w:hAnsi="Calibri"/>
        </w:rPr>
        <w:t xml:space="preserve"> where the proposed candidate has:</w:t>
      </w:r>
    </w:p>
    <w:p w:rsidR="002A506A" w:rsidRPr="00290BB9" w:rsidRDefault="002A506A" w:rsidP="002A506A">
      <w:pPr>
        <w:tabs>
          <w:tab w:val="left" w:pos="0"/>
        </w:tabs>
        <w:jc w:val="center"/>
      </w:pPr>
      <w:r>
        <w:rPr>
          <w:b/>
        </w:rPr>
        <w:t>N.B:</w:t>
      </w:r>
      <w:r w:rsidRPr="00290BB9">
        <w:t xml:space="preserve"> It is not compulsory to fulfil ALL of the</w:t>
      </w:r>
      <w:r>
        <w:t xml:space="preserve"> prize criteria detailed below</w:t>
      </w:r>
      <w:r w:rsidR="000B6CF7">
        <w:t>. Submissions exceeding 300 words per question will not be considered.</w:t>
      </w:r>
    </w:p>
    <w:p w:rsidR="002A506A" w:rsidRDefault="002A506A" w:rsidP="002A506A">
      <w:pPr>
        <w:rPr>
          <w:rFonts w:ascii="Calibri" w:hAnsi="Calibri"/>
        </w:rPr>
      </w:pPr>
    </w:p>
    <w:p w:rsidR="00BC6B80" w:rsidRDefault="00BC6B80" w:rsidP="002A506A">
      <w:pPr>
        <w:rPr>
          <w:rFonts w:ascii="Calibri" w:hAnsi="Calibri"/>
        </w:rPr>
      </w:pPr>
    </w:p>
    <w:tbl>
      <w:tblPr>
        <w:tblStyle w:val="TableGrid"/>
        <w:tblW w:w="0" w:type="auto"/>
        <w:jc w:val="center"/>
        <w:tblLook w:val="04A0" w:firstRow="1" w:lastRow="0" w:firstColumn="1" w:lastColumn="0" w:noHBand="0" w:noVBand="1"/>
      </w:tblPr>
      <w:tblGrid>
        <w:gridCol w:w="9935"/>
      </w:tblGrid>
      <w:tr w:rsidR="002A506A" w:rsidRPr="00705540" w:rsidTr="002A506A">
        <w:trPr>
          <w:trHeight w:val="129"/>
          <w:jc w:val="center"/>
        </w:trPr>
        <w:tc>
          <w:tcPr>
            <w:tcW w:w="9935" w:type="dxa"/>
            <w:shd w:val="clear" w:color="auto" w:fill="004C47"/>
          </w:tcPr>
          <w:p w:rsidR="002A506A" w:rsidRPr="00705540" w:rsidRDefault="002A506A" w:rsidP="00915F9E">
            <w:pPr>
              <w:pStyle w:val="ListParagraph"/>
              <w:numPr>
                <w:ilvl w:val="0"/>
                <w:numId w:val="3"/>
              </w:numPr>
              <w:ind w:left="313" w:hanging="284"/>
              <w:rPr>
                <w:rFonts w:ascii="Calibri" w:hAnsi="Calibri"/>
                <w:b/>
                <w:color w:val="FFFFFF" w:themeColor="background1"/>
              </w:rPr>
            </w:pPr>
            <w:r w:rsidRPr="00705540">
              <w:rPr>
                <w:rFonts w:ascii="Calibri" w:hAnsi="Calibri"/>
                <w:b/>
                <w:color w:val="FFFFFF" w:themeColor="background1"/>
              </w:rPr>
              <w:t>Demonstrated excellence and recognized achievement in their role(s) in the nuclear industry over the last five years.</w:t>
            </w:r>
          </w:p>
        </w:tc>
      </w:tr>
      <w:tr w:rsidR="002A506A" w:rsidTr="002A506A">
        <w:trPr>
          <w:trHeight w:val="105"/>
          <w:jc w:val="center"/>
        </w:trPr>
        <w:tc>
          <w:tcPr>
            <w:tcW w:w="9935" w:type="dxa"/>
            <w:tcBorders>
              <w:bottom w:val="single" w:sz="4" w:space="0" w:color="auto"/>
            </w:tcBorders>
          </w:tcPr>
          <w:p w:rsidR="002A506A" w:rsidRDefault="002A506A" w:rsidP="00915F9E">
            <w:pPr>
              <w:rPr>
                <w:rFonts w:ascii="Calibri" w:hAnsi="Calibri"/>
              </w:rPr>
            </w:pPr>
          </w:p>
          <w:p w:rsidR="002A506A" w:rsidRDefault="002A506A" w:rsidP="00915F9E">
            <w:pPr>
              <w:rPr>
                <w:rFonts w:ascii="Calibri" w:hAnsi="Calibri"/>
              </w:rPr>
            </w:pPr>
            <w:bookmarkStart w:id="0" w:name="_GoBack"/>
            <w:bookmarkEnd w:id="0"/>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tc>
      </w:tr>
      <w:tr w:rsidR="002A506A" w:rsidTr="002A506A">
        <w:trPr>
          <w:trHeight w:val="35"/>
          <w:jc w:val="center"/>
        </w:trPr>
        <w:tc>
          <w:tcPr>
            <w:tcW w:w="9935" w:type="dxa"/>
            <w:tcBorders>
              <w:left w:val="nil"/>
              <w:bottom w:val="single" w:sz="4" w:space="0" w:color="auto"/>
              <w:right w:val="nil"/>
            </w:tcBorders>
          </w:tcPr>
          <w:p w:rsidR="002A506A" w:rsidRDefault="002A506A" w:rsidP="002A506A">
            <w:pPr>
              <w:rPr>
                <w:rFonts w:ascii="Calibri" w:hAnsi="Calibri"/>
              </w:rPr>
            </w:pPr>
          </w:p>
          <w:p w:rsidR="00BC6B80" w:rsidRDefault="00BC6B80" w:rsidP="002A506A">
            <w:pPr>
              <w:rPr>
                <w:rFonts w:ascii="Calibri" w:hAnsi="Calibri"/>
              </w:rPr>
            </w:pPr>
          </w:p>
        </w:tc>
      </w:tr>
      <w:tr w:rsidR="002A506A" w:rsidTr="002A506A">
        <w:trPr>
          <w:trHeight w:val="34"/>
          <w:jc w:val="center"/>
        </w:trPr>
        <w:tc>
          <w:tcPr>
            <w:tcW w:w="9935" w:type="dxa"/>
            <w:tcBorders>
              <w:top w:val="single" w:sz="4" w:space="0" w:color="auto"/>
            </w:tcBorders>
            <w:shd w:val="clear" w:color="auto" w:fill="004C47"/>
          </w:tcPr>
          <w:p w:rsidR="002A506A" w:rsidRPr="00811A32" w:rsidRDefault="002A506A" w:rsidP="00915F9E">
            <w:pPr>
              <w:pStyle w:val="ListParagraph"/>
              <w:numPr>
                <w:ilvl w:val="0"/>
                <w:numId w:val="3"/>
              </w:numPr>
              <w:ind w:left="313" w:hanging="284"/>
              <w:rPr>
                <w:rFonts w:ascii="Calibri" w:hAnsi="Calibri"/>
                <w:b/>
              </w:rPr>
            </w:pPr>
            <w:r w:rsidRPr="00811A32">
              <w:rPr>
                <w:rFonts w:ascii="Calibri" w:hAnsi="Calibri"/>
                <w:b/>
              </w:rPr>
              <w:t xml:space="preserve">Played a role in representing the interests of young nuclear professionals in line with the YGN objectives. </w:t>
            </w:r>
          </w:p>
        </w:tc>
      </w:tr>
      <w:tr w:rsidR="002A506A" w:rsidTr="002A506A">
        <w:trPr>
          <w:trHeight w:val="41"/>
          <w:jc w:val="center"/>
        </w:trPr>
        <w:tc>
          <w:tcPr>
            <w:tcW w:w="9935" w:type="dxa"/>
            <w:tcBorders>
              <w:bottom w:val="single" w:sz="4" w:space="0" w:color="auto"/>
            </w:tcBorders>
          </w:tcPr>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p w:rsidR="002A506A" w:rsidRDefault="002A506A" w:rsidP="00915F9E">
            <w:pPr>
              <w:rPr>
                <w:rFonts w:ascii="Calibri" w:hAnsi="Calibri"/>
              </w:rPr>
            </w:pPr>
          </w:p>
        </w:tc>
      </w:tr>
      <w:tr w:rsidR="002A506A" w:rsidTr="002A506A">
        <w:trPr>
          <w:trHeight w:val="34"/>
          <w:jc w:val="center"/>
        </w:trPr>
        <w:tc>
          <w:tcPr>
            <w:tcW w:w="9935" w:type="dxa"/>
            <w:tcBorders>
              <w:left w:val="nil"/>
              <w:right w:val="nil"/>
            </w:tcBorders>
          </w:tcPr>
          <w:p w:rsidR="002A506A" w:rsidRDefault="002A506A" w:rsidP="00915F9E">
            <w:pPr>
              <w:rPr>
                <w:rFonts w:ascii="Calibri" w:hAnsi="Calibri"/>
              </w:rPr>
            </w:pPr>
          </w:p>
          <w:p w:rsidR="00BC6B80" w:rsidRDefault="00BC6B80" w:rsidP="00915F9E">
            <w:pPr>
              <w:rPr>
                <w:rFonts w:ascii="Calibri" w:hAnsi="Calibri"/>
              </w:rPr>
            </w:pPr>
          </w:p>
        </w:tc>
      </w:tr>
      <w:tr w:rsidR="002A506A" w:rsidTr="002A506A">
        <w:trPr>
          <w:trHeight w:val="34"/>
          <w:jc w:val="center"/>
        </w:trPr>
        <w:tc>
          <w:tcPr>
            <w:tcW w:w="9935" w:type="dxa"/>
            <w:shd w:val="clear" w:color="auto" w:fill="004C47"/>
          </w:tcPr>
          <w:p w:rsidR="002A506A" w:rsidRPr="007A6D27" w:rsidRDefault="002A506A" w:rsidP="00915F9E">
            <w:pPr>
              <w:pStyle w:val="ListParagraph"/>
              <w:numPr>
                <w:ilvl w:val="0"/>
                <w:numId w:val="3"/>
              </w:numPr>
              <w:ind w:left="313" w:hanging="284"/>
              <w:rPr>
                <w:rFonts w:ascii="Calibri" w:hAnsi="Calibri"/>
                <w:b/>
              </w:rPr>
            </w:pPr>
            <w:r w:rsidRPr="00811A32">
              <w:rPr>
                <w:rFonts w:ascii="Calibri" w:hAnsi="Calibri"/>
                <w:b/>
              </w:rPr>
              <w:t xml:space="preserve">Successful contribution/service to the successful operation of the YGN and/or local NI branches. </w:t>
            </w:r>
          </w:p>
        </w:tc>
      </w:tr>
      <w:tr w:rsidR="002A506A" w:rsidTr="002A506A">
        <w:trPr>
          <w:trHeight w:val="34"/>
          <w:jc w:val="center"/>
        </w:trPr>
        <w:tc>
          <w:tcPr>
            <w:tcW w:w="9935" w:type="dxa"/>
            <w:tcBorders>
              <w:bottom w:val="single" w:sz="4" w:space="0" w:color="auto"/>
            </w:tcBorders>
          </w:tcPr>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tc>
      </w:tr>
      <w:tr w:rsidR="002A506A" w:rsidTr="002A506A">
        <w:trPr>
          <w:trHeight w:val="34"/>
          <w:jc w:val="center"/>
        </w:trPr>
        <w:tc>
          <w:tcPr>
            <w:tcW w:w="9935" w:type="dxa"/>
            <w:tcBorders>
              <w:left w:val="nil"/>
              <w:right w:val="nil"/>
            </w:tcBorders>
          </w:tcPr>
          <w:p w:rsidR="002A506A" w:rsidRDefault="002A506A" w:rsidP="00915F9E">
            <w:pPr>
              <w:rPr>
                <w:rFonts w:ascii="Calibri" w:hAnsi="Calibri"/>
              </w:rPr>
            </w:pPr>
          </w:p>
          <w:p w:rsidR="00BC6B80" w:rsidRDefault="00BC6B80" w:rsidP="00915F9E">
            <w:pPr>
              <w:rPr>
                <w:rFonts w:ascii="Calibri" w:hAnsi="Calibri"/>
              </w:rPr>
            </w:pPr>
          </w:p>
        </w:tc>
      </w:tr>
      <w:tr w:rsidR="002A506A" w:rsidTr="002A506A">
        <w:trPr>
          <w:trHeight w:val="34"/>
          <w:jc w:val="center"/>
        </w:trPr>
        <w:tc>
          <w:tcPr>
            <w:tcW w:w="9935" w:type="dxa"/>
            <w:shd w:val="clear" w:color="auto" w:fill="004C47"/>
          </w:tcPr>
          <w:p w:rsidR="002A506A" w:rsidRPr="00811A32" w:rsidRDefault="002A506A" w:rsidP="00915F9E">
            <w:pPr>
              <w:pStyle w:val="ListParagraph"/>
              <w:numPr>
                <w:ilvl w:val="0"/>
                <w:numId w:val="3"/>
              </w:numPr>
              <w:ind w:left="313" w:hanging="284"/>
              <w:rPr>
                <w:rFonts w:ascii="Calibri" w:hAnsi="Calibri"/>
                <w:b/>
              </w:rPr>
            </w:pPr>
            <w:r w:rsidRPr="00811A32">
              <w:rPr>
                <w:rFonts w:ascii="Calibri" w:hAnsi="Calibri"/>
                <w:b/>
              </w:rPr>
              <w:t xml:space="preserve">Unique act(s) that are aimed in attaining the objectives of YGN. </w:t>
            </w:r>
          </w:p>
        </w:tc>
      </w:tr>
      <w:tr w:rsidR="002A506A" w:rsidTr="002A506A">
        <w:trPr>
          <w:trHeight w:val="531"/>
          <w:jc w:val="center"/>
        </w:trPr>
        <w:tc>
          <w:tcPr>
            <w:tcW w:w="9935" w:type="dxa"/>
          </w:tcPr>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p w:rsidR="002A506A" w:rsidRDefault="002A506A" w:rsidP="002A506A">
            <w:pPr>
              <w:rPr>
                <w:rFonts w:ascii="Calibri" w:hAnsi="Calibri"/>
              </w:rPr>
            </w:pPr>
          </w:p>
        </w:tc>
      </w:tr>
    </w:tbl>
    <w:p w:rsidR="00BC6B80" w:rsidRDefault="00BC6B80" w:rsidP="002A506A">
      <w:pPr>
        <w:tabs>
          <w:tab w:val="left" w:pos="0"/>
        </w:tabs>
        <w:jc w:val="center"/>
      </w:pPr>
    </w:p>
    <w:p w:rsidR="00BC6B80" w:rsidRDefault="00BC6B80" w:rsidP="002A506A">
      <w:pPr>
        <w:tabs>
          <w:tab w:val="left" w:pos="0"/>
        </w:tabs>
        <w:jc w:val="center"/>
      </w:pPr>
    </w:p>
    <w:p w:rsidR="00AA7C11" w:rsidRDefault="00811A32" w:rsidP="00AA7C11">
      <w:pPr>
        <w:tabs>
          <w:tab w:val="left" w:pos="0"/>
        </w:tabs>
        <w:jc w:val="center"/>
        <w:rPr>
          <w:i/>
          <w:sz w:val="28"/>
        </w:rPr>
      </w:pPr>
      <w:r w:rsidRPr="00290BB9">
        <w:rPr>
          <w:i/>
          <w:sz w:val="28"/>
        </w:rPr>
        <w:t>Please return the comple</w:t>
      </w:r>
      <w:r w:rsidR="00AA7C11">
        <w:rPr>
          <w:i/>
          <w:sz w:val="28"/>
        </w:rPr>
        <w:t xml:space="preserve">ted form to </w:t>
      </w:r>
      <w:hyperlink r:id="rId8" w:history="1">
        <w:r w:rsidR="00344D3F" w:rsidRPr="007D6BA4">
          <w:rPr>
            <w:rStyle w:val="Hyperlink"/>
            <w:i/>
            <w:sz w:val="28"/>
          </w:rPr>
          <w:t>chair.ygn@nuclearinst.com</w:t>
        </w:r>
      </w:hyperlink>
      <w:r w:rsidR="00344D3F">
        <w:rPr>
          <w:rStyle w:val="Hyperlink"/>
          <w:i/>
          <w:sz w:val="28"/>
        </w:rPr>
        <w:t xml:space="preserve"> </w:t>
      </w:r>
      <w:r w:rsidRPr="00290BB9">
        <w:rPr>
          <w:i/>
          <w:sz w:val="28"/>
        </w:rPr>
        <w:t>no later than</w:t>
      </w:r>
      <w:r w:rsidR="00AA7C11">
        <w:rPr>
          <w:i/>
          <w:sz w:val="28"/>
        </w:rPr>
        <w:t>:</w:t>
      </w:r>
    </w:p>
    <w:p w:rsidR="00705540" w:rsidRPr="00AA7C11" w:rsidRDefault="00811A32" w:rsidP="00AA7C11">
      <w:pPr>
        <w:tabs>
          <w:tab w:val="left" w:pos="0"/>
        </w:tabs>
        <w:jc w:val="center"/>
        <w:rPr>
          <w:i/>
          <w:sz w:val="28"/>
        </w:rPr>
      </w:pPr>
      <w:r w:rsidRPr="00290BB9">
        <w:rPr>
          <w:i/>
          <w:sz w:val="28"/>
        </w:rPr>
        <w:t xml:space="preserve"> </w:t>
      </w:r>
      <w:r w:rsidR="00344D3F">
        <w:rPr>
          <w:b/>
          <w:i/>
          <w:sz w:val="28"/>
          <w:u w:val="single"/>
        </w:rPr>
        <w:t>1</w:t>
      </w:r>
      <w:r w:rsidR="00AE69C8">
        <w:rPr>
          <w:b/>
          <w:i/>
          <w:sz w:val="28"/>
          <w:u w:val="single"/>
        </w:rPr>
        <w:t>8</w:t>
      </w:r>
      <w:r w:rsidR="00344D3F" w:rsidRPr="00344D3F">
        <w:rPr>
          <w:b/>
          <w:i/>
          <w:sz w:val="28"/>
          <w:u w:val="single"/>
          <w:vertAlign w:val="superscript"/>
        </w:rPr>
        <w:t>th</w:t>
      </w:r>
      <w:r w:rsidR="00344D3F">
        <w:rPr>
          <w:b/>
          <w:i/>
          <w:sz w:val="28"/>
          <w:u w:val="single"/>
        </w:rPr>
        <w:t xml:space="preserve"> October</w:t>
      </w:r>
      <w:r w:rsidRPr="00290BB9">
        <w:rPr>
          <w:b/>
          <w:i/>
          <w:sz w:val="28"/>
          <w:u w:val="single"/>
        </w:rPr>
        <w:t xml:space="preserve"> 201</w:t>
      </w:r>
      <w:r w:rsidR="00A60259">
        <w:rPr>
          <w:b/>
          <w:i/>
          <w:sz w:val="28"/>
          <w:u w:val="single"/>
        </w:rPr>
        <w:t>9</w:t>
      </w:r>
      <w:r w:rsidR="00AA7C11">
        <w:rPr>
          <w:b/>
          <w:i/>
          <w:sz w:val="28"/>
          <w:u w:val="single"/>
        </w:rPr>
        <w:t>.</w:t>
      </w:r>
    </w:p>
    <w:p w:rsidR="00BC6B80" w:rsidRPr="00290BB9" w:rsidRDefault="00BC6B80" w:rsidP="00BC6B80">
      <w:pPr>
        <w:tabs>
          <w:tab w:val="left" w:pos="0"/>
        </w:tabs>
        <w:jc w:val="center"/>
      </w:pPr>
    </w:p>
    <w:p w:rsidR="00BC6B80" w:rsidRPr="00290BB9" w:rsidRDefault="00BC6B80" w:rsidP="00BC6B80">
      <w:pPr>
        <w:tabs>
          <w:tab w:val="left" w:pos="0"/>
        </w:tabs>
        <w:jc w:val="center"/>
      </w:pPr>
      <w:r w:rsidRPr="00290BB9">
        <w:rPr>
          <w:rFonts w:cs="Helvetica"/>
          <w:bCs/>
          <w:noProof/>
          <w:color w:val="000000"/>
          <w:lang w:val="en-GB" w:eastAsia="en-GB"/>
        </w:rPr>
        <mc:AlternateContent>
          <mc:Choice Requires="wps">
            <w:drawing>
              <wp:inline distT="0" distB="0" distL="0" distR="0" wp14:anchorId="20F871E5" wp14:editId="7636328F">
                <wp:extent cx="6645910" cy="290195"/>
                <wp:effectExtent l="0" t="0" r="2540" b="0"/>
                <wp:docPr id="36" name="Text Box 36"/>
                <wp:cNvGraphicFramePr/>
                <a:graphic xmlns:a="http://schemas.openxmlformats.org/drawingml/2006/main">
                  <a:graphicData uri="http://schemas.microsoft.com/office/word/2010/wordprocessingShape">
                    <wps:wsp>
                      <wps:cNvSpPr txBox="1"/>
                      <wps:spPr>
                        <a:xfrm>
                          <a:off x="0" y="0"/>
                          <a:ext cx="6645910" cy="290195"/>
                        </a:xfrm>
                        <a:prstGeom prst="roundRect">
                          <a:avLst>
                            <a:gd name="adj" fmla="val 50000"/>
                          </a:avLst>
                        </a:prstGeom>
                        <a:gradFill flip="none" rotWithShape="1">
                          <a:gsLst>
                            <a:gs pos="100000">
                              <a:schemeClr val="bg1"/>
                            </a:gs>
                            <a:gs pos="50000">
                              <a:srgbClr val="004C3D"/>
                            </a:gs>
                            <a:gs pos="0">
                              <a:srgbClr val="004C47"/>
                            </a:gs>
                          </a:gsLst>
                          <a:path path="circle">
                            <a:fillToRect l="50000" t="50000" r="50000" b="50000"/>
                          </a:path>
                          <a:tileRect/>
                        </a:gradFill>
                        <a:ln w="6350">
                          <a:noFill/>
                        </a:ln>
                        <a:effectLst>
                          <a:softEdge rad="63500"/>
                        </a:effectLst>
                      </wps:spPr>
                      <wps:style>
                        <a:lnRef idx="0">
                          <a:schemeClr val="accent1"/>
                        </a:lnRef>
                        <a:fillRef idx="0">
                          <a:schemeClr val="accent1"/>
                        </a:fillRef>
                        <a:effectRef idx="0">
                          <a:schemeClr val="accent1"/>
                        </a:effectRef>
                        <a:fontRef idx="minor">
                          <a:schemeClr val="dk1"/>
                        </a:fontRef>
                      </wps:style>
                      <wps:txbx>
                        <w:txbxContent>
                          <w:p w:rsidR="00BC6B80" w:rsidRPr="00290BB9" w:rsidRDefault="00BC6B80" w:rsidP="00BC6B80">
                            <w:pPr>
                              <w:jc w:val="center"/>
                              <w:rPr>
                                <w:rFonts w:cs="Tahoma"/>
                                <w:i/>
                                <w:color w:val="FFFFFF" w:themeColor="background1"/>
                                <w:szCs w:val="20"/>
                              </w:rPr>
                            </w:pPr>
                            <w:r w:rsidRPr="00290BB9">
                              <w:rPr>
                                <w:rFonts w:ascii="Calibri" w:hAnsi="Calibri"/>
                                <w:b/>
                                <w:i/>
                                <w:color w:val="FFFFFF" w:themeColor="background1"/>
                                <w:sz w:val="24"/>
                                <w:lang w:eastAsia="en-GB"/>
                              </w:rPr>
                              <w:t>Further information</w:t>
                            </w:r>
                          </w:p>
                        </w:txbxContent>
                      </wps:txbx>
                      <wps:bodyPr rot="0" spcFirstLastPara="0" vertOverflow="overflow" horzOverflow="overflow" vert="horz" wrap="square" lIns="90000" tIns="0" rIns="0" bIns="0" numCol="1" spcCol="0" rtlCol="0" fromWordArt="0" anchor="ctr" anchorCtr="0" forceAA="0" compatLnSpc="1">
                        <a:prstTxWarp prst="textNoShape">
                          <a:avLst/>
                        </a:prstTxWarp>
                        <a:noAutofit/>
                      </wps:bodyPr>
                    </wps:wsp>
                  </a:graphicData>
                </a:graphic>
              </wp:inline>
            </w:drawing>
          </mc:Choice>
          <mc:Fallback>
            <w:pict>
              <v:roundrect w14:anchorId="20F871E5" id="Text Box 36" o:spid="_x0000_s1033" style="width:523.3pt;height:22.85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" fillcolor="#004c47" stroked="f" strokeweight=".5pt">
                <v:fill color2="white [3212]" rotate="t" focusposition=".5,.5" focussize="" colors="0 #004c47;.5 #004c3d;1 white" focus="100%" type="gradientRadial"/>
                <v:textbox inset="2.5mm,0,0,0">
                  <w:txbxContent>
                    <w:p w:rsidR="00BC6B80" w:rsidRPr="00290BB9" w:rsidRDefault="00BC6B80" w:rsidP="00BC6B80">
                      <w:pPr>
                        <w:jc w:val="center"/>
                        <w:rPr>
                          <w:rFonts w:cs="Tahoma"/>
                          <w:i/>
                          <w:color w:val="FFFFFF" w:themeColor="background1"/>
                          <w:szCs w:val="20"/>
                        </w:rPr>
                      </w:pPr>
                      <w:r w:rsidRPr="00290BB9">
                        <w:rPr>
                          <w:rFonts w:ascii="Calibri" w:hAnsi="Calibri"/>
                          <w:b/>
                          <w:i/>
                          <w:color w:val="FFFFFF" w:themeColor="background1"/>
                          <w:sz w:val="24"/>
                          <w:lang w:eastAsia="en-GB"/>
                        </w:rPr>
                        <w:t>Further information</w:t>
                      </w:r>
                    </w:p>
                  </w:txbxContent>
                </v:textbox>
                <w10:anchorlock/>
              </v:roundrect>
            </w:pict>
          </mc:Fallback>
        </mc:AlternateContent>
      </w:r>
    </w:p>
    <w:p w:rsidR="00BC6B80" w:rsidRPr="00290BB9" w:rsidRDefault="00BC6B80" w:rsidP="00BC6B80">
      <w:pPr>
        <w:tabs>
          <w:tab w:val="left" w:pos="0"/>
        </w:tabs>
        <w:jc w:val="center"/>
      </w:pPr>
      <w:r w:rsidRPr="00290BB9">
        <w:t xml:space="preserve">For further information please contact </w:t>
      </w:r>
      <w:r w:rsidR="00344D3F">
        <w:t>Mi</w:t>
      </w:r>
      <w:r w:rsidR="00A60259">
        <w:t>ke Roberts</w:t>
      </w:r>
      <w:r w:rsidR="00344D3F">
        <w:t xml:space="preserve"> via </w:t>
      </w:r>
      <w:hyperlink r:id="rId9" w:history="1">
        <w:r w:rsidR="00344D3F" w:rsidRPr="007D6BA4">
          <w:rPr>
            <w:rStyle w:val="Hyperlink"/>
          </w:rPr>
          <w:t>chair.ygn@nuclearinst.com</w:t>
        </w:r>
      </w:hyperlink>
      <w:r w:rsidR="00344D3F">
        <w:t xml:space="preserve"> </w:t>
      </w:r>
    </w:p>
    <w:p w:rsidR="00BC6B80" w:rsidRPr="002A506A" w:rsidRDefault="00BC6B80" w:rsidP="002A506A">
      <w:pPr>
        <w:tabs>
          <w:tab w:val="left" w:pos="0"/>
        </w:tabs>
        <w:jc w:val="center"/>
        <w:rPr>
          <w:b/>
          <w:i/>
          <w:sz w:val="28"/>
          <w:u w:val="single"/>
        </w:rPr>
      </w:pPr>
    </w:p>
    <w:sectPr w:rsidR="00BC6B80" w:rsidRPr="002A506A" w:rsidSect="002A506A">
      <w:headerReference w:type="default" r:id="rId10"/>
      <w:footerReference w:type="default" r:id="rId11"/>
      <w:headerReference w:type="first" r:id="rId12"/>
      <w:footerReference w:type="first" r:id="rId13"/>
      <w:pgSz w:w="11910" w:h="16840" w:code="9"/>
      <w:pgMar w:top="709" w:right="709" w:bottom="851" w:left="720" w:header="284" w:footer="249" w:gutter="0"/>
      <w:cols w:space="119"/>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4472" w:rsidRDefault="00BD4472" w:rsidP="00302996">
      <w:r>
        <w:separator/>
      </w:r>
    </w:p>
  </w:endnote>
  <w:endnote w:type="continuationSeparator" w:id="0">
    <w:p w:rsidR="00BD4472" w:rsidRDefault="00BD4472" w:rsidP="00302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970" w:rsidRDefault="007F6970" w:rsidP="007F6970">
    <w:pPr>
      <w:pStyle w:val="Footer"/>
      <w:tabs>
        <w:tab w:val="clear" w:pos="4513"/>
        <w:tab w:val="clear" w:pos="9026"/>
        <w:tab w:val="center" w:pos="5240"/>
        <w:tab w:val="right" w:pos="10337"/>
      </w:tabs>
      <w:spacing w:before="120"/>
      <w:ind w:left="144" w:right="170"/>
      <w:jc w:val="right"/>
      <w:rPr>
        <w:rFonts w:ascii="Arial" w:hAnsi="Arial" w:cs="Arial"/>
        <w:color w:val="FFFFFF"/>
        <w:sz w:val="16"/>
      </w:rPr>
    </w:pPr>
    <w:r>
      <w:rPr>
        <w:rFonts w:ascii="Arial" w:hAnsi="Arial" w:cs="Arial"/>
        <w:color w:val="FFFFFF"/>
        <w:sz w:val="16"/>
      </w:rPr>
      <w:fldChar w:fldCharType="begin"/>
    </w:r>
    <w:r>
      <w:rPr>
        <w:rFonts w:ascii="Arial" w:hAnsi="Arial" w:cs="Arial"/>
        <w:color w:val="FFFFFF"/>
        <w:sz w:val="16"/>
      </w:rPr>
      <w:instrText xml:space="preserve"> SUBJECT  \* MERGEFORMAT </w:instrText>
    </w:r>
    <w:r>
      <w:rPr>
        <w:rFonts w:ascii="Arial" w:hAnsi="Arial" w:cs="Arial"/>
        <w:color w:val="FFFFFF"/>
        <w:sz w:val="16"/>
      </w:rPr>
      <w:fldChar w:fldCharType="separate"/>
    </w:r>
    <w:r w:rsidR="00344D3F">
      <w:rPr>
        <w:rFonts w:ascii="Arial" w:hAnsi="Arial" w:cs="Arial"/>
        <w:color w:val="FFFFFF"/>
        <w:sz w:val="16"/>
      </w:rPr>
      <w:t>WORK\32215548\v.1</w:t>
    </w:r>
    <w:r>
      <w:rPr>
        <w:rFonts w:ascii="Arial" w:hAnsi="Arial" w:cs="Arial"/>
        <w:color w:val="FFFFFF"/>
        <w:sz w:val="16"/>
      </w:rPr>
      <w:fldChar w:fldCharType="end"/>
    </w:r>
    <w:r w:rsidRPr="007F6970">
      <w:rPr>
        <w:rFonts w:ascii="Arial" w:hAnsi="Arial" w:cs="Arial"/>
        <w:color w:val="FFFFFF"/>
        <w:sz w:val="16"/>
      </w:rPr>
      <w:tab/>
    </w:r>
    <w:r w:rsidRPr="007F6970">
      <w:rPr>
        <w:rFonts w:ascii="Arial" w:hAnsi="Arial" w:cs="Arial"/>
        <w:color w:val="FFFFFF"/>
        <w:sz w:val="16"/>
      </w:rPr>
      <w:tab/>
    </w:r>
    <w:r>
      <w:rPr>
        <w:rFonts w:ascii="Arial" w:hAnsi="Arial" w:cs="Arial"/>
        <w:color w:val="FFFFFF"/>
        <w:sz w:val="16"/>
      </w:rPr>
      <w:fldChar w:fldCharType="begin"/>
    </w:r>
    <w:r>
      <w:rPr>
        <w:rFonts w:ascii="Arial" w:hAnsi="Arial" w:cs="Arial"/>
        <w:color w:val="FFFFFF"/>
        <w:sz w:val="16"/>
      </w:rPr>
      <w:instrText xml:space="preserve"> KEYWORDS  \* MERGEFORMAT </w:instrText>
    </w:r>
    <w:r>
      <w:rPr>
        <w:rFonts w:ascii="Arial" w:hAnsi="Arial" w:cs="Arial"/>
        <w:color w:val="FFFFFF"/>
        <w:sz w:val="16"/>
      </w:rPr>
      <w:fldChar w:fldCharType="separate"/>
    </w:r>
    <w:r w:rsidR="00344D3F">
      <w:rPr>
        <w:rFonts w:ascii="Arial" w:hAnsi="Arial" w:cs="Arial"/>
        <w:color w:val="FFFFFF"/>
        <w:sz w:val="16"/>
      </w:rPr>
      <w:t>99997.936</w:t>
    </w:r>
    <w:r>
      <w:rPr>
        <w:rFonts w:ascii="Arial" w:hAnsi="Arial" w:cs="Arial"/>
        <w:color w:val="FFFFFF"/>
        <w:sz w:val="16"/>
      </w:rPr>
      <w:fldChar w:fldCharType="end"/>
    </w:r>
  </w:p>
  <w:p w:rsidR="007F6970" w:rsidRPr="007F6970" w:rsidRDefault="007F6970" w:rsidP="007F6970">
    <w:pPr>
      <w:pStyle w:val="Footer"/>
      <w:tabs>
        <w:tab w:val="clear" w:pos="4513"/>
        <w:tab w:val="clear" w:pos="9026"/>
        <w:tab w:val="center" w:pos="5240"/>
        <w:tab w:val="right" w:pos="10337"/>
      </w:tabs>
      <w:spacing w:after="120"/>
      <w:ind w:left="144" w:right="170"/>
      <w:jc w:val="right"/>
      <w:rPr>
        <w:rFonts w:ascii="Arial" w:hAnsi="Arial" w:cs="Arial"/>
        <w:color w:val="FFFFFF"/>
        <w:sz w:val="16"/>
      </w:rPr>
    </w:pPr>
    <w:r w:rsidRPr="007F6970">
      <w:rPr>
        <w:rFonts w:ascii="Arial" w:hAnsi="Arial" w:cs="Arial"/>
        <w:color w:val="FFFFFF"/>
        <w:sz w:val="16"/>
      </w:rPr>
      <w:t xml:space="preserve">Classification: </w:t>
    </w:r>
    <w:r w:rsidRPr="007F6970">
      <w:rPr>
        <w:rFonts w:ascii="Arial" w:hAnsi="Arial" w:cs="Arial"/>
        <w:color w:val="FFFFFF"/>
        <w:sz w:val="16"/>
        <w:lang w:val="en-GB"/>
      </w:rPr>
      <w:fldChar w:fldCharType="begin"/>
    </w:r>
    <w:r w:rsidRPr="007F6970">
      <w:rPr>
        <w:rFonts w:ascii="Arial" w:hAnsi="Arial" w:cs="Arial"/>
        <w:color w:val="FFFFFF"/>
        <w:sz w:val="16"/>
      </w:rPr>
      <w:instrText xml:space="preserve"> DOCVARIABLE "BS_DocClassDescr"  \* MERGEFORMAT </w:instrText>
    </w:r>
    <w:r w:rsidRPr="007F6970">
      <w:rPr>
        <w:rFonts w:ascii="Arial" w:hAnsi="Arial" w:cs="Arial"/>
        <w:color w:val="FFFFFF"/>
        <w:sz w:val="16"/>
        <w:lang w:val="en-GB"/>
      </w:rPr>
      <w:fldChar w:fldCharType="separate"/>
    </w:r>
    <w:r w:rsidR="00344D3F" w:rsidRPr="00344D3F">
      <w:rPr>
        <w:rFonts w:ascii="Arial" w:hAnsi="Arial" w:cs="Arial"/>
        <w:bCs/>
        <w:color w:val="FFFFFF"/>
        <w:sz w:val="16"/>
      </w:rPr>
      <w:t>Confidential</w:t>
    </w:r>
    <w:r w:rsidRPr="007F6970">
      <w:rPr>
        <w:rFonts w:ascii="Arial" w:hAnsi="Arial" w:cs="Arial"/>
        <w:bCs/>
        <w:color w:val="FFFFF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6970" w:rsidRDefault="007F6970" w:rsidP="007F6970">
    <w:pPr>
      <w:tabs>
        <w:tab w:val="center" w:pos="5240"/>
        <w:tab w:val="right" w:pos="10337"/>
      </w:tabs>
      <w:spacing w:before="120"/>
      <w:ind w:left="2" w:right="170"/>
      <w:jc w:val="right"/>
      <w:rPr>
        <w:rFonts w:ascii="Arial" w:eastAsia="Calibri" w:hAnsi="Arial" w:cs="Arial"/>
        <w:color w:val="FFFFFF"/>
        <w:sz w:val="16"/>
        <w:szCs w:val="44"/>
      </w:rPr>
    </w:pPr>
    <w:r>
      <w:rPr>
        <w:rFonts w:ascii="Arial" w:eastAsia="Calibri" w:hAnsi="Arial" w:cs="Arial"/>
        <w:color w:val="FFFFFF"/>
        <w:sz w:val="16"/>
        <w:szCs w:val="44"/>
      </w:rPr>
      <w:fldChar w:fldCharType="begin"/>
    </w:r>
    <w:r>
      <w:rPr>
        <w:rFonts w:ascii="Arial" w:eastAsia="Calibri" w:hAnsi="Arial" w:cs="Arial"/>
        <w:color w:val="FFFFFF"/>
        <w:sz w:val="16"/>
        <w:szCs w:val="44"/>
      </w:rPr>
      <w:instrText xml:space="preserve"> SUBJECT  \* MERGEFORMAT </w:instrText>
    </w:r>
    <w:r>
      <w:rPr>
        <w:rFonts w:ascii="Arial" w:eastAsia="Calibri" w:hAnsi="Arial" w:cs="Arial"/>
        <w:color w:val="FFFFFF"/>
        <w:sz w:val="16"/>
        <w:szCs w:val="44"/>
      </w:rPr>
      <w:fldChar w:fldCharType="separate"/>
    </w:r>
    <w:r w:rsidR="00344D3F">
      <w:rPr>
        <w:rFonts w:ascii="Arial" w:eastAsia="Calibri" w:hAnsi="Arial" w:cs="Arial"/>
        <w:color w:val="FFFFFF"/>
        <w:sz w:val="16"/>
        <w:szCs w:val="44"/>
      </w:rPr>
      <w:t>WORK\32215548\v.1</w:t>
    </w:r>
    <w:r>
      <w:rPr>
        <w:rFonts w:ascii="Arial" w:eastAsia="Calibri" w:hAnsi="Arial" w:cs="Arial"/>
        <w:color w:val="FFFFFF"/>
        <w:sz w:val="16"/>
        <w:szCs w:val="44"/>
      </w:rPr>
      <w:fldChar w:fldCharType="end"/>
    </w:r>
    <w:r w:rsidRPr="007F6970">
      <w:rPr>
        <w:rFonts w:ascii="Arial" w:eastAsia="Calibri" w:hAnsi="Arial" w:cs="Arial"/>
        <w:color w:val="FFFFFF"/>
        <w:sz w:val="16"/>
        <w:szCs w:val="44"/>
      </w:rPr>
      <w:tab/>
    </w:r>
    <w:r w:rsidRPr="007F6970">
      <w:rPr>
        <w:rFonts w:ascii="Arial" w:eastAsia="Calibri" w:hAnsi="Arial" w:cs="Arial"/>
        <w:color w:val="FFFFFF"/>
        <w:sz w:val="16"/>
        <w:szCs w:val="44"/>
      </w:rPr>
      <w:tab/>
    </w:r>
    <w:r>
      <w:rPr>
        <w:rFonts w:ascii="Arial" w:eastAsia="Calibri" w:hAnsi="Arial" w:cs="Arial"/>
        <w:color w:val="FFFFFF"/>
        <w:sz w:val="16"/>
        <w:szCs w:val="44"/>
      </w:rPr>
      <w:fldChar w:fldCharType="begin"/>
    </w:r>
    <w:r>
      <w:rPr>
        <w:rFonts w:ascii="Arial" w:eastAsia="Calibri" w:hAnsi="Arial" w:cs="Arial"/>
        <w:color w:val="FFFFFF"/>
        <w:sz w:val="16"/>
        <w:szCs w:val="44"/>
      </w:rPr>
      <w:instrText xml:space="preserve"> KEYWORDS  \* MERGEFORMAT </w:instrText>
    </w:r>
    <w:r>
      <w:rPr>
        <w:rFonts w:ascii="Arial" w:eastAsia="Calibri" w:hAnsi="Arial" w:cs="Arial"/>
        <w:color w:val="FFFFFF"/>
        <w:sz w:val="16"/>
        <w:szCs w:val="44"/>
      </w:rPr>
      <w:fldChar w:fldCharType="separate"/>
    </w:r>
    <w:r w:rsidR="00344D3F">
      <w:rPr>
        <w:rFonts w:ascii="Arial" w:eastAsia="Calibri" w:hAnsi="Arial" w:cs="Arial"/>
        <w:color w:val="FFFFFF"/>
        <w:sz w:val="16"/>
        <w:szCs w:val="44"/>
      </w:rPr>
      <w:t>99997.936</w:t>
    </w:r>
    <w:r>
      <w:rPr>
        <w:rFonts w:ascii="Arial" w:eastAsia="Calibri" w:hAnsi="Arial" w:cs="Arial"/>
        <w:color w:val="FFFFFF"/>
        <w:sz w:val="16"/>
        <w:szCs w:val="44"/>
      </w:rPr>
      <w:fldChar w:fldCharType="end"/>
    </w:r>
  </w:p>
  <w:p w:rsidR="008E4A62" w:rsidRPr="007F6970" w:rsidRDefault="007F6970" w:rsidP="007F6970">
    <w:pPr>
      <w:tabs>
        <w:tab w:val="center" w:pos="5240"/>
        <w:tab w:val="right" w:pos="10337"/>
      </w:tabs>
      <w:spacing w:after="120"/>
      <w:ind w:left="2" w:right="170"/>
      <w:jc w:val="right"/>
      <w:rPr>
        <w:rFonts w:ascii="Arial" w:eastAsia="Calibri" w:hAnsi="Arial" w:cs="Arial"/>
        <w:color w:val="FFFFFF"/>
        <w:sz w:val="16"/>
        <w:szCs w:val="44"/>
      </w:rPr>
    </w:pPr>
    <w:r w:rsidRPr="007F6970">
      <w:rPr>
        <w:rFonts w:ascii="Arial" w:eastAsia="Calibri" w:hAnsi="Arial" w:cs="Arial"/>
        <w:color w:val="FFFFFF"/>
        <w:sz w:val="16"/>
        <w:szCs w:val="44"/>
      </w:rPr>
      <w:t xml:space="preserve">Classification: </w:t>
    </w:r>
    <w:r w:rsidRPr="007F6970">
      <w:rPr>
        <w:rFonts w:ascii="Arial" w:eastAsia="Calibri" w:hAnsi="Arial" w:cs="Arial"/>
        <w:color w:val="FFFFFF"/>
        <w:sz w:val="16"/>
        <w:szCs w:val="44"/>
        <w:lang w:val="en-GB"/>
      </w:rPr>
      <w:fldChar w:fldCharType="begin"/>
    </w:r>
    <w:r w:rsidRPr="007F6970">
      <w:rPr>
        <w:rFonts w:ascii="Arial" w:eastAsia="Calibri" w:hAnsi="Arial" w:cs="Arial"/>
        <w:color w:val="FFFFFF"/>
        <w:sz w:val="16"/>
        <w:szCs w:val="44"/>
      </w:rPr>
      <w:instrText xml:space="preserve"> DOCVARIABLE "BS_DocClassDescr"  \* MERGEFORMAT </w:instrText>
    </w:r>
    <w:r w:rsidRPr="007F6970">
      <w:rPr>
        <w:rFonts w:ascii="Arial" w:eastAsia="Calibri" w:hAnsi="Arial" w:cs="Arial"/>
        <w:color w:val="FFFFFF"/>
        <w:sz w:val="16"/>
        <w:szCs w:val="44"/>
        <w:lang w:val="en-GB"/>
      </w:rPr>
      <w:fldChar w:fldCharType="separate"/>
    </w:r>
    <w:r w:rsidR="00344D3F" w:rsidRPr="00344D3F">
      <w:rPr>
        <w:rFonts w:ascii="Arial" w:eastAsia="Calibri" w:hAnsi="Arial" w:cs="Arial"/>
        <w:bCs/>
        <w:color w:val="FFFFFF"/>
        <w:sz w:val="16"/>
        <w:szCs w:val="44"/>
      </w:rPr>
      <w:t>Confidential</w:t>
    </w:r>
    <w:r w:rsidRPr="007F6970">
      <w:rPr>
        <w:rFonts w:ascii="Arial" w:eastAsia="Calibri" w:hAnsi="Arial" w:cs="Arial"/>
        <w:bCs/>
        <w:color w:val="FFFFFF"/>
        <w:sz w:val="16"/>
        <w:szCs w:val="4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4472" w:rsidRDefault="00BD4472" w:rsidP="00302996">
      <w:r>
        <w:separator/>
      </w:r>
    </w:p>
  </w:footnote>
  <w:footnote w:type="continuationSeparator" w:id="0">
    <w:p w:rsidR="00BD4472" w:rsidRDefault="00BD4472" w:rsidP="003029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2996" w:rsidRDefault="00BF140C">
    <w:pPr>
      <w:pStyle w:val="Header"/>
    </w:pPr>
    <w:r>
      <w:rPr>
        <w:noProof/>
        <w:lang w:val="en-GB" w:eastAsia="en-GB"/>
      </w:rPr>
      <mc:AlternateContent>
        <mc:Choice Requires="wpg">
          <w:drawing>
            <wp:anchor distT="0" distB="0" distL="114300" distR="114300" simplePos="0" relativeHeight="251660288" behindDoc="1" locked="0" layoutInCell="1" allowOverlap="1">
              <wp:simplePos x="0" y="0"/>
              <wp:positionH relativeFrom="page">
                <wp:posOffset>360045</wp:posOffset>
              </wp:positionH>
              <wp:positionV relativeFrom="page">
                <wp:posOffset>360045</wp:posOffset>
              </wp:positionV>
              <wp:extent cx="6840220" cy="9819005"/>
              <wp:effectExtent l="7620" t="7620" r="635" b="3175"/>
              <wp:wrapNone/>
              <wp:docPr id="10"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9819005"/>
                        <a:chOff x="567" y="567"/>
                        <a:chExt cx="10772" cy="10545"/>
                      </a:xfrm>
                    </wpg:grpSpPr>
                    <wps:wsp>
                      <wps:cNvPr id="11" name="Freeform 6"/>
                      <wps:cNvSpPr>
                        <a:spLocks/>
                      </wps:cNvSpPr>
                      <wps:spPr bwMode="auto">
                        <a:xfrm>
                          <a:off x="567" y="567"/>
                          <a:ext cx="10772" cy="10545"/>
                        </a:xfrm>
                        <a:custGeom>
                          <a:avLst/>
                          <a:gdLst>
                            <a:gd name="T0" fmla="+- 0 794 567"/>
                            <a:gd name="T1" fmla="*/ T0 w 10772"/>
                            <a:gd name="T2" fmla="+- 0 567 567"/>
                            <a:gd name="T3" fmla="*/ 567 h 10545"/>
                            <a:gd name="T4" fmla="+- 0 719 567"/>
                            <a:gd name="T5" fmla="*/ T4 w 10772"/>
                            <a:gd name="T6" fmla="+- 0 567 567"/>
                            <a:gd name="T7" fmla="*/ 567 h 10545"/>
                            <a:gd name="T8" fmla="+- 0 641 567"/>
                            <a:gd name="T9" fmla="*/ T8 w 10772"/>
                            <a:gd name="T10" fmla="+- 0 574 567"/>
                            <a:gd name="T11" fmla="*/ 574 h 10545"/>
                            <a:gd name="T12" fmla="+- 0 586 567"/>
                            <a:gd name="T13" fmla="*/ T12 w 10772"/>
                            <a:gd name="T14" fmla="+- 0 607 567"/>
                            <a:gd name="T15" fmla="*/ 607 h 10545"/>
                            <a:gd name="T16" fmla="+- 0 568 567"/>
                            <a:gd name="T17" fmla="*/ T16 w 10772"/>
                            <a:gd name="T18" fmla="+- 0 688 567"/>
                            <a:gd name="T19" fmla="*/ 688 h 10545"/>
                            <a:gd name="T20" fmla="+- 0 567 567"/>
                            <a:gd name="T21" fmla="*/ T20 w 10772"/>
                            <a:gd name="T22" fmla="+- 0 753 567"/>
                            <a:gd name="T23" fmla="*/ 753 h 10545"/>
                            <a:gd name="T24" fmla="+- 0 567 567"/>
                            <a:gd name="T25" fmla="*/ T24 w 10772"/>
                            <a:gd name="T26" fmla="+- 0 10926 567"/>
                            <a:gd name="T27" fmla="*/ 10926 h 10545"/>
                            <a:gd name="T28" fmla="+- 0 568 567"/>
                            <a:gd name="T29" fmla="*/ T28 w 10772"/>
                            <a:gd name="T30" fmla="+- 0 10990 567"/>
                            <a:gd name="T31" fmla="*/ 10990 h 10545"/>
                            <a:gd name="T32" fmla="+- 0 579 567"/>
                            <a:gd name="T33" fmla="*/ T32 w 10772"/>
                            <a:gd name="T34" fmla="+- 0 11056 567"/>
                            <a:gd name="T35" fmla="*/ 11056 h 10545"/>
                            <a:gd name="T36" fmla="+- 0 622 567"/>
                            <a:gd name="T37" fmla="*/ T36 w 10772"/>
                            <a:gd name="T38" fmla="+- 0 11100 567"/>
                            <a:gd name="T39" fmla="*/ 11100 h 10545"/>
                            <a:gd name="T40" fmla="+- 0 688 567"/>
                            <a:gd name="T41" fmla="*/ T40 w 10772"/>
                            <a:gd name="T42" fmla="+- 0 11110 567"/>
                            <a:gd name="T43" fmla="*/ 11110 h 10545"/>
                            <a:gd name="T44" fmla="+- 0 753 567"/>
                            <a:gd name="T45" fmla="*/ T44 w 10772"/>
                            <a:gd name="T46" fmla="+- 0 11112 567"/>
                            <a:gd name="T47" fmla="*/ 11112 h 10545"/>
                            <a:gd name="T48" fmla="+- 0 11152 567"/>
                            <a:gd name="T49" fmla="*/ T48 w 10772"/>
                            <a:gd name="T50" fmla="+- 0 11112 567"/>
                            <a:gd name="T51" fmla="*/ 11112 h 10545"/>
                            <a:gd name="T52" fmla="+- 0 11187 567"/>
                            <a:gd name="T53" fmla="*/ T52 w 10772"/>
                            <a:gd name="T54" fmla="+- 0 11111 567"/>
                            <a:gd name="T55" fmla="*/ 11111 h 10545"/>
                            <a:gd name="T56" fmla="+- 0 11265 567"/>
                            <a:gd name="T57" fmla="*/ T56 w 10772"/>
                            <a:gd name="T58" fmla="+- 0 11105 567"/>
                            <a:gd name="T59" fmla="*/ 11105 h 10545"/>
                            <a:gd name="T60" fmla="+- 0 11319 567"/>
                            <a:gd name="T61" fmla="*/ T60 w 10772"/>
                            <a:gd name="T62" fmla="+- 0 11072 567"/>
                            <a:gd name="T63" fmla="*/ 11072 h 10545"/>
                            <a:gd name="T64" fmla="+- 0 11337 567"/>
                            <a:gd name="T65" fmla="*/ T64 w 10772"/>
                            <a:gd name="T66" fmla="+- 0 10991 567"/>
                            <a:gd name="T67" fmla="*/ 10991 h 10545"/>
                            <a:gd name="T68" fmla="+- 0 11339 567"/>
                            <a:gd name="T69" fmla="*/ T68 w 10772"/>
                            <a:gd name="T70" fmla="+- 0 10926 567"/>
                            <a:gd name="T71" fmla="*/ 10926 h 10545"/>
                            <a:gd name="T72" fmla="+- 0 11339 567"/>
                            <a:gd name="T73" fmla="*/ T72 w 10772"/>
                            <a:gd name="T74" fmla="+- 0 753 567"/>
                            <a:gd name="T75" fmla="*/ 753 h 10545"/>
                            <a:gd name="T76" fmla="+- 0 11337 567"/>
                            <a:gd name="T77" fmla="*/ T76 w 10772"/>
                            <a:gd name="T78" fmla="+- 0 689 567"/>
                            <a:gd name="T79" fmla="*/ 689 h 10545"/>
                            <a:gd name="T80" fmla="+- 0 11327 567"/>
                            <a:gd name="T81" fmla="*/ T80 w 10772"/>
                            <a:gd name="T82" fmla="+- 0 623 567"/>
                            <a:gd name="T83" fmla="*/ 623 h 10545"/>
                            <a:gd name="T84" fmla="+- 0 11284 567"/>
                            <a:gd name="T85" fmla="*/ T84 w 10772"/>
                            <a:gd name="T86" fmla="+- 0 579 567"/>
                            <a:gd name="T87" fmla="*/ 579 h 10545"/>
                            <a:gd name="T88" fmla="+- 0 11218 567"/>
                            <a:gd name="T89" fmla="*/ T88 w 10772"/>
                            <a:gd name="T90" fmla="+- 0 568 567"/>
                            <a:gd name="T91" fmla="*/ 568 h 10545"/>
                            <a:gd name="T92" fmla="+- 0 11153 567"/>
                            <a:gd name="T93" fmla="*/ T92 w 10772"/>
                            <a:gd name="T94" fmla="+- 0 567 567"/>
                            <a:gd name="T95" fmla="*/ 567 h 10545"/>
                            <a:gd name="T96" fmla="+- 0 794 567"/>
                            <a:gd name="T97" fmla="*/ T96 w 10772"/>
                            <a:gd name="T98" fmla="+- 0 567 567"/>
                            <a:gd name="T99" fmla="*/ 567 h 10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0772" h="10545">
                              <a:moveTo>
                                <a:pt x="227" y="0"/>
                              </a:moveTo>
                              <a:lnTo>
                                <a:pt x="152" y="0"/>
                              </a:lnTo>
                              <a:lnTo>
                                <a:pt x="74" y="7"/>
                              </a:lnTo>
                              <a:lnTo>
                                <a:pt x="19" y="40"/>
                              </a:lnTo>
                              <a:lnTo>
                                <a:pt x="1" y="121"/>
                              </a:lnTo>
                              <a:lnTo>
                                <a:pt x="0" y="186"/>
                              </a:lnTo>
                              <a:lnTo>
                                <a:pt x="0" y="10359"/>
                              </a:lnTo>
                              <a:lnTo>
                                <a:pt x="1" y="10423"/>
                              </a:lnTo>
                              <a:lnTo>
                                <a:pt x="12" y="10489"/>
                              </a:lnTo>
                              <a:lnTo>
                                <a:pt x="55" y="10533"/>
                              </a:lnTo>
                              <a:lnTo>
                                <a:pt x="121" y="10543"/>
                              </a:lnTo>
                              <a:lnTo>
                                <a:pt x="186" y="10545"/>
                              </a:lnTo>
                              <a:lnTo>
                                <a:pt x="10585" y="10545"/>
                              </a:lnTo>
                              <a:lnTo>
                                <a:pt x="10620" y="10544"/>
                              </a:lnTo>
                              <a:lnTo>
                                <a:pt x="10698" y="10538"/>
                              </a:lnTo>
                              <a:lnTo>
                                <a:pt x="10752" y="10505"/>
                              </a:lnTo>
                              <a:lnTo>
                                <a:pt x="10770" y="10424"/>
                              </a:lnTo>
                              <a:lnTo>
                                <a:pt x="10772" y="10359"/>
                              </a:lnTo>
                              <a:lnTo>
                                <a:pt x="10772" y="186"/>
                              </a:lnTo>
                              <a:lnTo>
                                <a:pt x="10770" y="122"/>
                              </a:lnTo>
                              <a:lnTo>
                                <a:pt x="10760" y="56"/>
                              </a:lnTo>
                              <a:lnTo>
                                <a:pt x="10717" y="12"/>
                              </a:lnTo>
                              <a:lnTo>
                                <a:pt x="10651" y="1"/>
                              </a:lnTo>
                              <a:lnTo>
                                <a:pt x="10586" y="0"/>
                              </a:lnTo>
                              <a:lnTo>
                                <a:pt x="2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9EE7F6" id="Group 5" o:spid="_x0000_s1026" style="position:absolute;margin-left:28.35pt;margin-top:28.35pt;width:538.6pt;height:773.15pt;z-index:-251656192;mso-position-horizontal-relative:page;mso-position-vertical-relative:page" coordorigin="567,567" coordsize="10772,10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">
              <v:shape id="Freeform 6" o:spid="_x0000_s1027" style="position:absolute;left:567;top:567;width:10772;height:10545;visibility:visible;mso-wrap-style:square;v-text-anchor:top" coordsize="10772,10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" path="m227,l152,,74,7,19,40,1,121,,186,,10359r1,64l12,10489r43,44l121,10543r65,2l10585,10545r35,-1l10698,10538r54,-33l10770,10424r2,-65l10772,186r-2,-64l10760,56r-43,-44l10651,1,10586,,227,xe" stroked="f">
                <v:path arrowok="t" o:connecttype="custom" o:connectlocs="227,567;152,567;74,574;19,607;1,688;0,753;0,10926;1,10990;12,11056;55,11100;121,11110;186,11112;10585,11112;10620,11111;10698,11105;10752,11072;10770,10991;10772,10926;10772,753;10770,689;10760,623;10717,579;10651,568;10586,567;227,567" o:connectangles="0,0,0,0,0,0,0,0,0,0,0,0,0,0,0,0,0,0,0,0,0,0,0,0,0"/>
              </v:shape>
              <w10:wrap anchorx="page" anchory="page"/>
            </v:group>
          </w:pict>
        </mc:Fallback>
      </mc:AlternateContent>
    </w:r>
    <w:r>
      <w:rPr>
        <w:noProof/>
        <w:lang w:val="en-GB" w:eastAsia="en-GB"/>
      </w:rPr>
      <mc:AlternateContent>
        <mc:Choice Requires="wpg">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560310" cy="10692130"/>
              <wp:effectExtent l="0" t="0" r="2540" b="4445"/>
              <wp:wrapNone/>
              <wp:docPr id="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9" name="Freeform 2"/>
                      <wps:cNvSpPr>
                        <a:spLocks/>
                      </wps:cNvSpPr>
                      <wps:spPr bwMode="auto">
                        <a:xfrm>
                          <a:off x="0" y="0"/>
                          <a:ext cx="11906" cy="16838"/>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close/>
                            </a:path>
                          </a:pathLst>
                        </a:custGeom>
                        <a:solidFill>
                          <a:srgbClr val="004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4EAE3B" id="Group 1" o:spid="_x0000_s1026" style="position:absolute;margin-left:0;margin-top:0;width:595.3pt;height:841.9pt;z-index:-251658240;mso-position-horizontal-relative:page;mso-position-vertical-relative:page"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">
              <v:shape id="Freeform 2" o:spid="_x0000_s1027" style="position:absolute;width:11906;height:16838;visibility:visible;mso-wrap-style:square;v-text-anchor:top" coordsize="11906,1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" path="m,16838r11906,l11906,,,,,16838xe" fillcolor="#004c47" stroked="f">
                <v:path arrowok="t" o:connecttype="custom" o:connectlocs="0,16838;11906,16838;11906,0;0,0;0,16838"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4A62" w:rsidRDefault="00BF140C" w:rsidP="008E4A62">
    <w:pPr>
      <w:pStyle w:val="Header"/>
    </w:pPr>
    <w:r>
      <w:rPr>
        <w:noProof/>
        <w:lang w:val="en-GB" w:eastAsia="en-GB"/>
      </w:rPr>
      <mc:AlternateContent>
        <mc:Choice Requires="wpg">
          <w:drawing>
            <wp:anchor distT="0" distB="0" distL="114300" distR="114300" simplePos="0" relativeHeight="251666432" behindDoc="1" locked="0" layoutInCell="1" allowOverlap="1" wp14:anchorId="1DB1314B" wp14:editId="31BCDC25">
              <wp:simplePos x="0" y="0"/>
              <wp:positionH relativeFrom="page">
                <wp:posOffset>360045</wp:posOffset>
              </wp:positionH>
              <wp:positionV relativeFrom="page">
                <wp:posOffset>360045</wp:posOffset>
              </wp:positionV>
              <wp:extent cx="6840220" cy="9819005"/>
              <wp:effectExtent l="7620" t="7620" r="635" b="3175"/>
              <wp:wrapNone/>
              <wp:docPr id="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9819005"/>
                        <a:chOff x="567" y="567"/>
                        <a:chExt cx="10772" cy="10545"/>
                      </a:xfrm>
                    </wpg:grpSpPr>
                    <wps:wsp>
                      <wps:cNvPr id="4" name="Freeform 10"/>
                      <wps:cNvSpPr>
                        <a:spLocks/>
                      </wps:cNvSpPr>
                      <wps:spPr bwMode="auto">
                        <a:xfrm>
                          <a:off x="567" y="567"/>
                          <a:ext cx="10772" cy="10545"/>
                        </a:xfrm>
                        <a:custGeom>
                          <a:avLst/>
                          <a:gdLst>
                            <a:gd name="T0" fmla="+- 0 794 567"/>
                            <a:gd name="T1" fmla="*/ T0 w 10772"/>
                            <a:gd name="T2" fmla="+- 0 567 567"/>
                            <a:gd name="T3" fmla="*/ 567 h 10545"/>
                            <a:gd name="T4" fmla="+- 0 719 567"/>
                            <a:gd name="T5" fmla="*/ T4 w 10772"/>
                            <a:gd name="T6" fmla="+- 0 567 567"/>
                            <a:gd name="T7" fmla="*/ 567 h 10545"/>
                            <a:gd name="T8" fmla="+- 0 641 567"/>
                            <a:gd name="T9" fmla="*/ T8 w 10772"/>
                            <a:gd name="T10" fmla="+- 0 574 567"/>
                            <a:gd name="T11" fmla="*/ 574 h 10545"/>
                            <a:gd name="T12" fmla="+- 0 586 567"/>
                            <a:gd name="T13" fmla="*/ T12 w 10772"/>
                            <a:gd name="T14" fmla="+- 0 607 567"/>
                            <a:gd name="T15" fmla="*/ 607 h 10545"/>
                            <a:gd name="T16" fmla="+- 0 568 567"/>
                            <a:gd name="T17" fmla="*/ T16 w 10772"/>
                            <a:gd name="T18" fmla="+- 0 688 567"/>
                            <a:gd name="T19" fmla="*/ 688 h 10545"/>
                            <a:gd name="T20" fmla="+- 0 567 567"/>
                            <a:gd name="T21" fmla="*/ T20 w 10772"/>
                            <a:gd name="T22" fmla="+- 0 753 567"/>
                            <a:gd name="T23" fmla="*/ 753 h 10545"/>
                            <a:gd name="T24" fmla="+- 0 567 567"/>
                            <a:gd name="T25" fmla="*/ T24 w 10772"/>
                            <a:gd name="T26" fmla="+- 0 10926 567"/>
                            <a:gd name="T27" fmla="*/ 10926 h 10545"/>
                            <a:gd name="T28" fmla="+- 0 568 567"/>
                            <a:gd name="T29" fmla="*/ T28 w 10772"/>
                            <a:gd name="T30" fmla="+- 0 10990 567"/>
                            <a:gd name="T31" fmla="*/ 10990 h 10545"/>
                            <a:gd name="T32" fmla="+- 0 579 567"/>
                            <a:gd name="T33" fmla="*/ T32 w 10772"/>
                            <a:gd name="T34" fmla="+- 0 11056 567"/>
                            <a:gd name="T35" fmla="*/ 11056 h 10545"/>
                            <a:gd name="T36" fmla="+- 0 622 567"/>
                            <a:gd name="T37" fmla="*/ T36 w 10772"/>
                            <a:gd name="T38" fmla="+- 0 11100 567"/>
                            <a:gd name="T39" fmla="*/ 11100 h 10545"/>
                            <a:gd name="T40" fmla="+- 0 688 567"/>
                            <a:gd name="T41" fmla="*/ T40 w 10772"/>
                            <a:gd name="T42" fmla="+- 0 11110 567"/>
                            <a:gd name="T43" fmla="*/ 11110 h 10545"/>
                            <a:gd name="T44" fmla="+- 0 753 567"/>
                            <a:gd name="T45" fmla="*/ T44 w 10772"/>
                            <a:gd name="T46" fmla="+- 0 11112 567"/>
                            <a:gd name="T47" fmla="*/ 11112 h 10545"/>
                            <a:gd name="T48" fmla="+- 0 11152 567"/>
                            <a:gd name="T49" fmla="*/ T48 w 10772"/>
                            <a:gd name="T50" fmla="+- 0 11112 567"/>
                            <a:gd name="T51" fmla="*/ 11112 h 10545"/>
                            <a:gd name="T52" fmla="+- 0 11187 567"/>
                            <a:gd name="T53" fmla="*/ T52 w 10772"/>
                            <a:gd name="T54" fmla="+- 0 11111 567"/>
                            <a:gd name="T55" fmla="*/ 11111 h 10545"/>
                            <a:gd name="T56" fmla="+- 0 11265 567"/>
                            <a:gd name="T57" fmla="*/ T56 w 10772"/>
                            <a:gd name="T58" fmla="+- 0 11105 567"/>
                            <a:gd name="T59" fmla="*/ 11105 h 10545"/>
                            <a:gd name="T60" fmla="+- 0 11319 567"/>
                            <a:gd name="T61" fmla="*/ T60 w 10772"/>
                            <a:gd name="T62" fmla="+- 0 11072 567"/>
                            <a:gd name="T63" fmla="*/ 11072 h 10545"/>
                            <a:gd name="T64" fmla="+- 0 11337 567"/>
                            <a:gd name="T65" fmla="*/ T64 w 10772"/>
                            <a:gd name="T66" fmla="+- 0 10991 567"/>
                            <a:gd name="T67" fmla="*/ 10991 h 10545"/>
                            <a:gd name="T68" fmla="+- 0 11339 567"/>
                            <a:gd name="T69" fmla="*/ T68 w 10772"/>
                            <a:gd name="T70" fmla="+- 0 10926 567"/>
                            <a:gd name="T71" fmla="*/ 10926 h 10545"/>
                            <a:gd name="T72" fmla="+- 0 11339 567"/>
                            <a:gd name="T73" fmla="*/ T72 w 10772"/>
                            <a:gd name="T74" fmla="+- 0 753 567"/>
                            <a:gd name="T75" fmla="*/ 753 h 10545"/>
                            <a:gd name="T76" fmla="+- 0 11337 567"/>
                            <a:gd name="T77" fmla="*/ T76 w 10772"/>
                            <a:gd name="T78" fmla="+- 0 689 567"/>
                            <a:gd name="T79" fmla="*/ 689 h 10545"/>
                            <a:gd name="T80" fmla="+- 0 11327 567"/>
                            <a:gd name="T81" fmla="*/ T80 w 10772"/>
                            <a:gd name="T82" fmla="+- 0 623 567"/>
                            <a:gd name="T83" fmla="*/ 623 h 10545"/>
                            <a:gd name="T84" fmla="+- 0 11284 567"/>
                            <a:gd name="T85" fmla="*/ T84 w 10772"/>
                            <a:gd name="T86" fmla="+- 0 579 567"/>
                            <a:gd name="T87" fmla="*/ 579 h 10545"/>
                            <a:gd name="T88" fmla="+- 0 11218 567"/>
                            <a:gd name="T89" fmla="*/ T88 w 10772"/>
                            <a:gd name="T90" fmla="+- 0 568 567"/>
                            <a:gd name="T91" fmla="*/ 568 h 10545"/>
                            <a:gd name="T92" fmla="+- 0 11153 567"/>
                            <a:gd name="T93" fmla="*/ T92 w 10772"/>
                            <a:gd name="T94" fmla="+- 0 567 567"/>
                            <a:gd name="T95" fmla="*/ 567 h 10545"/>
                            <a:gd name="T96" fmla="+- 0 794 567"/>
                            <a:gd name="T97" fmla="*/ T96 w 10772"/>
                            <a:gd name="T98" fmla="+- 0 567 567"/>
                            <a:gd name="T99" fmla="*/ 567 h 10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0772" h="10545">
                              <a:moveTo>
                                <a:pt x="227" y="0"/>
                              </a:moveTo>
                              <a:lnTo>
                                <a:pt x="152" y="0"/>
                              </a:lnTo>
                              <a:lnTo>
                                <a:pt x="74" y="7"/>
                              </a:lnTo>
                              <a:lnTo>
                                <a:pt x="19" y="40"/>
                              </a:lnTo>
                              <a:lnTo>
                                <a:pt x="1" y="121"/>
                              </a:lnTo>
                              <a:lnTo>
                                <a:pt x="0" y="186"/>
                              </a:lnTo>
                              <a:lnTo>
                                <a:pt x="0" y="10359"/>
                              </a:lnTo>
                              <a:lnTo>
                                <a:pt x="1" y="10423"/>
                              </a:lnTo>
                              <a:lnTo>
                                <a:pt x="12" y="10489"/>
                              </a:lnTo>
                              <a:lnTo>
                                <a:pt x="55" y="10533"/>
                              </a:lnTo>
                              <a:lnTo>
                                <a:pt x="121" y="10543"/>
                              </a:lnTo>
                              <a:lnTo>
                                <a:pt x="186" y="10545"/>
                              </a:lnTo>
                              <a:lnTo>
                                <a:pt x="10585" y="10545"/>
                              </a:lnTo>
                              <a:lnTo>
                                <a:pt x="10620" y="10544"/>
                              </a:lnTo>
                              <a:lnTo>
                                <a:pt x="10698" y="10538"/>
                              </a:lnTo>
                              <a:lnTo>
                                <a:pt x="10752" y="10505"/>
                              </a:lnTo>
                              <a:lnTo>
                                <a:pt x="10770" y="10424"/>
                              </a:lnTo>
                              <a:lnTo>
                                <a:pt x="10772" y="10359"/>
                              </a:lnTo>
                              <a:lnTo>
                                <a:pt x="10772" y="186"/>
                              </a:lnTo>
                              <a:lnTo>
                                <a:pt x="10770" y="122"/>
                              </a:lnTo>
                              <a:lnTo>
                                <a:pt x="10760" y="56"/>
                              </a:lnTo>
                              <a:lnTo>
                                <a:pt x="10717" y="12"/>
                              </a:lnTo>
                              <a:lnTo>
                                <a:pt x="10651" y="1"/>
                              </a:lnTo>
                              <a:lnTo>
                                <a:pt x="10586" y="0"/>
                              </a:lnTo>
                              <a:lnTo>
                                <a:pt x="2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382E90" id="Group 9" o:spid="_x0000_s1026" style="position:absolute;margin-left:28.35pt;margin-top:28.35pt;width:538.6pt;height:773.15pt;z-index:-251650048;mso-position-horizontal-relative:page;mso-position-vertical-relative:page" coordorigin="567,567" coordsize="10772,10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">
              <v:shape id="Freeform 10" o:spid="_x0000_s1027" style="position:absolute;left:567;top:567;width:10772;height:10545;visibility:visible;mso-wrap-style:square;v-text-anchor:top" coordsize="10772,10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" path="m227,l152,,74,7,19,40,1,121,,186,,10359r1,64l12,10489r43,44l121,10543r65,2l10585,10545r35,-1l10698,10538r54,-33l10770,10424r2,-65l10772,186r-2,-64l10760,56r-43,-44l10651,1,10586,,227,xe" stroked="f">
                <v:path arrowok="t" o:connecttype="custom" o:connectlocs="227,567;152,567;74,574;19,607;1,688;0,753;0,10926;1,10990;12,11056;55,11100;121,11110;186,11112;10585,11112;10620,11111;10698,11105;10752,11072;10770,10991;10772,10926;10772,753;10770,689;10760,623;10717,579;10651,568;10586,567;227,567" o:connectangles="0,0,0,0,0,0,0,0,0,0,0,0,0,0,0,0,0,0,0,0,0,0,0,0,0"/>
              </v:shape>
              <w10:wrap anchorx="page" anchory="page"/>
            </v:group>
          </w:pict>
        </mc:Fallback>
      </mc:AlternateContent>
    </w:r>
    <w:r>
      <w:rPr>
        <w:noProof/>
        <w:lang w:val="en-GB" w:eastAsia="en-GB"/>
      </w:rPr>
      <mc:AlternateContent>
        <mc:Choice Requires="wpg">
          <w:drawing>
            <wp:anchor distT="0" distB="0" distL="114300" distR="114300" simplePos="0" relativeHeight="251665408" behindDoc="1" locked="0" layoutInCell="1" allowOverlap="1" wp14:anchorId="35563F60" wp14:editId="48CA07BD">
              <wp:simplePos x="0" y="0"/>
              <wp:positionH relativeFrom="page">
                <wp:posOffset>0</wp:posOffset>
              </wp:positionH>
              <wp:positionV relativeFrom="page">
                <wp:posOffset>0</wp:posOffset>
              </wp:positionV>
              <wp:extent cx="7560310" cy="10692130"/>
              <wp:effectExtent l="0" t="0" r="2540" b="4445"/>
              <wp:wrapNone/>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2" name="Freeform 8"/>
                      <wps:cNvSpPr>
                        <a:spLocks/>
                      </wps:cNvSpPr>
                      <wps:spPr bwMode="auto">
                        <a:xfrm>
                          <a:off x="0" y="0"/>
                          <a:ext cx="11906" cy="16838"/>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close/>
                            </a:path>
                          </a:pathLst>
                        </a:custGeom>
                        <a:solidFill>
                          <a:srgbClr val="004C4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DAC35A" id="Group 7" o:spid="_x0000_s1026" style="position:absolute;margin-left:0;margin-top:0;width:595.3pt;height:841.9pt;z-index:-251651072;mso-position-horizontal-relative:page;mso-position-vertical-relative:page"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">
              <v:shape id="Freeform 8" o:spid="_x0000_s1027" style="position:absolute;width:11906;height:16838;visibility:visible;mso-wrap-style:square;v-text-anchor:top" coordsize="11906,1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" path="m,16838r11906,l11906,,,,,16838xe" fillcolor="#004c47" stroked="f">
                <v:path arrowok="t" o:connecttype="custom" o:connectlocs="0,16838;11906,16838;11906,0;0,0;0,16838" o:connectangles="0,0,0,0,0"/>
              </v:shape>
              <w10:wrap anchorx="page" anchory="page"/>
            </v:group>
          </w:pict>
        </mc:Fallback>
      </mc:AlternateContent>
    </w:r>
  </w:p>
  <w:p w:rsidR="008E4A62" w:rsidRDefault="009D2E66">
    <w:pPr>
      <w:pStyle w:val="Header"/>
    </w:pPr>
    <w:r>
      <w:rPr>
        <w:noProof/>
        <w:lang w:val="en-GB" w:eastAsia="en-GB"/>
      </w:rPr>
      <w:drawing>
        <wp:anchor distT="0" distB="0" distL="114300" distR="114300" simplePos="0" relativeHeight="251669504" behindDoc="0" locked="0" layoutInCell="1" allowOverlap="1" wp14:anchorId="4357914A" wp14:editId="116D9E06">
          <wp:simplePos x="0" y="0"/>
          <wp:positionH relativeFrom="column">
            <wp:posOffset>5468112</wp:posOffset>
          </wp:positionH>
          <wp:positionV relativeFrom="paragraph">
            <wp:posOffset>182855</wp:posOffset>
          </wp:positionV>
          <wp:extent cx="1024128" cy="805686"/>
          <wp:effectExtent l="0" t="0" r="508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6405" cy="807477"/>
                  </a:xfrm>
                  <a:prstGeom prst="rect">
                    <a:avLst/>
                  </a:prstGeom>
                </pic:spPr>
              </pic:pic>
            </a:graphicData>
          </a:graphic>
          <wp14:sizeRelH relativeFrom="margin">
            <wp14:pctWidth>0</wp14:pctWidth>
          </wp14:sizeRelH>
          <wp14:sizeRelV relativeFrom="margin">
            <wp14:pctHeight>0</wp14:pctHeight>
          </wp14:sizeRelV>
        </wp:anchor>
      </w:drawing>
    </w:r>
    <w:r w:rsidR="00D61A19">
      <w:rPr>
        <w:noProof/>
        <w:lang w:val="en-GB" w:eastAsia="en-GB"/>
      </w:rPr>
      <w:drawing>
        <wp:anchor distT="0" distB="0" distL="114300" distR="114300" simplePos="0" relativeHeight="251667456" behindDoc="0" locked="0" layoutInCell="1" allowOverlap="1" wp14:anchorId="4ACA572B" wp14:editId="4F7EF093">
          <wp:simplePos x="0" y="0"/>
          <wp:positionH relativeFrom="column">
            <wp:posOffset>27940</wp:posOffset>
          </wp:positionH>
          <wp:positionV relativeFrom="paragraph">
            <wp:posOffset>132080</wp:posOffset>
          </wp:positionV>
          <wp:extent cx="892175" cy="68834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 cstate="print">
                    <a:extLst>
                      <a:ext uri="{28A0092B-C50C-407E-A947-70E740481C1C}">
                        <a14:useLocalDpi xmlns:a14="http://schemas.microsoft.com/office/drawing/2010/main" val="0"/>
                      </a:ext>
                    </a:extLst>
                  </a:blip>
                  <a:srcRect l="6632" r="2132" b="1750"/>
                  <a:stretch/>
                </pic:blipFill>
                <pic:spPr bwMode="auto">
                  <a:xfrm>
                    <a:off x="0" y="0"/>
                    <a:ext cx="892175" cy="688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74313"/>
    <w:multiLevelType w:val="hybridMultilevel"/>
    <w:tmpl w:val="7C22CAB8"/>
    <w:lvl w:ilvl="0" w:tplc="D818AE90">
      <w:start w:val="1"/>
      <w:numFmt w:val="decimal"/>
      <w:lvlText w:val="%1."/>
      <w:lvlJc w:val="left"/>
      <w:pPr>
        <w:ind w:left="1074" w:hanging="360"/>
      </w:pPr>
      <w:rPr>
        <w:rFonts w:cs="Times New Roman" w:hint="default"/>
      </w:rPr>
    </w:lvl>
    <w:lvl w:ilvl="1" w:tplc="08090019" w:tentative="1">
      <w:start w:val="1"/>
      <w:numFmt w:val="lowerLetter"/>
      <w:lvlText w:val="%2."/>
      <w:lvlJc w:val="left"/>
      <w:pPr>
        <w:ind w:left="1794" w:hanging="360"/>
      </w:pPr>
      <w:rPr>
        <w:rFonts w:cs="Times New Roman"/>
      </w:rPr>
    </w:lvl>
    <w:lvl w:ilvl="2" w:tplc="0809001B" w:tentative="1">
      <w:start w:val="1"/>
      <w:numFmt w:val="lowerRoman"/>
      <w:lvlText w:val="%3."/>
      <w:lvlJc w:val="right"/>
      <w:pPr>
        <w:ind w:left="2514" w:hanging="180"/>
      </w:pPr>
      <w:rPr>
        <w:rFonts w:cs="Times New Roman"/>
      </w:rPr>
    </w:lvl>
    <w:lvl w:ilvl="3" w:tplc="0809000F" w:tentative="1">
      <w:start w:val="1"/>
      <w:numFmt w:val="decimal"/>
      <w:lvlText w:val="%4."/>
      <w:lvlJc w:val="left"/>
      <w:pPr>
        <w:ind w:left="3234" w:hanging="360"/>
      </w:pPr>
      <w:rPr>
        <w:rFonts w:cs="Times New Roman"/>
      </w:rPr>
    </w:lvl>
    <w:lvl w:ilvl="4" w:tplc="08090019" w:tentative="1">
      <w:start w:val="1"/>
      <w:numFmt w:val="lowerLetter"/>
      <w:lvlText w:val="%5."/>
      <w:lvlJc w:val="left"/>
      <w:pPr>
        <w:ind w:left="3954" w:hanging="360"/>
      </w:pPr>
      <w:rPr>
        <w:rFonts w:cs="Times New Roman"/>
      </w:rPr>
    </w:lvl>
    <w:lvl w:ilvl="5" w:tplc="0809001B" w:tentative="1">
      <w:start w:val="1"/>
      <w:numFmt w:val="lowerRoman"/>
      <w:lvlText w:val="%6."/>
      <w:lvlJc w:val="right"/>
      <w:pPr>
        <w:ind w:left="4674" w:hanging="180"/>
      </w:pPr>
      <w:rPr>
        <w:rFonts w:cs="Times New Roman"/>
      </w:rPr>
    </w:lvl>
    <w:lvl w:ilvl="6" w:tplc="0809000F" w:tentative="1">
      <w:start w:val="1"/>
      <w:numFmt w:val="decimal"/>
      <w:lvlText w:val="%7."/>
      <w:lvlJc w:val="left"/>
      <w:pPr>
        <w:ind w:left="5394" w:hanging="360"/>
      </w:pPr>
      <w:rPr>
        <w:rFonts w:cs="Times New Roman"/>
      </w:rPr>
    </w:lvl>
    <w:lvl w:ilvl="7" w:tplc="08090019" w:tentative="1">
      <w:start w:val="1"/>
      <w:numFmt w:val="lowerLetter"/>
      <w:lvlText w:val="%8."/>
      <w:lvlJc w:val="left"/>
      <w:pPr>
        <w:ind w:left="6114" w:hanging="360"/>
      </w:pPr>
      <w:rPr>
        <w:rFonts w:cs="Times New Roman"/>
      </w:rPr>
    </w:lvl>
    <w:lvl w:ilvl="8" w:tplc="0809001B" w:tentative="1">
      <w:start w:val="1"/>
      <w:numFmt w:val="lowerRoman"/>
      <w:lvlText w:val="%9."/>
      <w:lvlJc w:val="right"/>
      <w:pPr>
        <w:ind w:left="6834" w:hanging="180"/>
      </w:pPr>
      <w:rPr>
        <w:rFonts w:cs="Times New Roman"/>
      </w:rPr>
    </w:lvl>
  </w:abstractNum>
  <w:abstractNum w:abstractNumId="1" w15:restartNumberingAfterBreak="0">
    <w:nsid w:val="22D21C26"/>
    <w:multiLevelType w:val="hybridMultilevel"/>
    <w:tmpl w:val="24902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B23BD4"/>
    <w:multiLevelType w:val="hybridMultilevel"/>
    <w:tmpl w:val="D86C4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5F2D3A"/>
    <w:multiLevelType w:val="hybridMultilevel"/>
    <w:tmpl w:val="2CAE6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162066"/>
    <w:multiLevelType w:val="hybridMultilevel"/>
    <w:tmpl w:val="7B20E4A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LQwNDOxMDazNLVU0lEKTi0uzszPAykwrAUAKSOjfCwAAAA="/>
    <w:docVar w:name="BS_DocClass" w:val="CON"/>
    <w:docVar w:name="BS_DocClassDescr" w:val="Confidential"/>
  </w:docVars>
  <w:rsids>
    <w:rsidRoot w:val="004E591B"/>
    <w:rsid w:val="000246C4"/>
    <w:rsid w:val="00037FEF"/>
    <w:rsid w:val="0006715C"/>
    <w:rsid w:val="000B6CF7"/>
    <w:rsid w:val="000D1EDD"/>
    <w:rsid w:val="0010483D"/>
    <w:rsid w:val="00111933"/>
    <w:rsid w:val="00130A3B"/>
    <w:rsid w:val="001367DE"/>
    <w:rsid w:val="00143ACA"/>
    <w:rsid w:val="0017268D"/>
    <w:rsid w:val="00183878"/>
    <w:rsid w:val="001D2F25"/>
    <w:rsid w:val="00206A4E"/>
    <w:rsid w:val="002167EC"/>
    <w:rsid w:val="00281708"/>
    <w:rsid w:val="00290BB9"/>
    <w:rsid w:val="002A506A"/>
    <w:rsid w:val="002B63E5"/>
    <w:rsid w:val="00302996"/>
    <w:rsid w:val="003409BD"/>
    <w:rsid w:val="00344D3F"/>
    <w:rsid w:val="00367B69"/>
    <w:rsid w:val="003B58DE"/>
    <w:rsid w:val="003E2171"/>
    <w:rsid w:val="003E31A7"/>
    <w:rsid w:val="00462A07"/>
    <w:rsid w:val="00473DE2"/>
    <w:rsid w:val="004A26B4"/>
    <w:rsid w:val="004B478C"/>
    <w:rsid w:val="004C4157"/>
    <w:rsid w:val="004E591B"/>
    <w:rsid w:val="0051727D"/>
    <w:rsid w:val="00544F9A"/>
    <w:rsid w:val="00595D85"/>
    <w:rsid w:val="005C5FF1"/>
    <w:rsid w:val="005E0F8F"/>
    <w:rsid w:val="005E4E91"/>
    <w:rsid w:val="005F3A19"/>
    <w:rsid w:val="005F4963"/>
    <w:rsid w:val="00635B5E"/>
    <w:rsid w:val="00644C02"/>
    <w:rsid w:val="006661F2"/>
    <w:rsid w:val="006840EC"/>
    <w:rsid w:val="00693789"/>
    <w:rsid w:val="006C6E58"/>
    <w:rsid w:val="00703FD9"/>
    <w:rsid w:val="00705540"/>
    <w:rsid w:val="00722928"/>
    <w:rsid w:val="00770364"/>
    <w:rsid w:val="00772E6A"/>
    <w:rsid w:val="007A6D27"/>
    <w:rsid w:val="007D7970"/>
    <w:rsid w:val="007F122A"/>
    <w:rsid w:val="007F6970"/>
    <w:rsid w:val="00811A32"/>
    <w:rsid w:val="00825853"/>
    <w:rsid w:val="00875B7B"/>
    <w:rsid w:val="00885A9F"/>
    <w:rsid w:val="008E4A62"/>
    <w:rsid w:val="00913227"/>
    <w:rsid w:val="00945754"/>
    <w:rsid w:val="00951011"/>
    <w:rsid w:val="0095128D"/>
    <w:rsid w:val="00970735"/>
    <w:rsid w:val="009823BD"/>
    <w:rsid w:val="00992977"/>
    <w:rsid w:val="009A1345"/>
    <w:rsid w:val="009C34A3"/>
    <w:rsid w:val="009D2E66"/>
    <w:rsid w:val="009F3C14"/>
    <w:rsid w:val="009F4078"/>
    <w:rsid w:val="00A27EF8"/>
    <w:rsid w:val="00A47CFF"/>
    <w:rsid w:val="00A60259"/>
    <w:rsid w:val="00A63FCA"/>
    <w:rsid w:val="00AA15BF"/>
    <w:rsid w:val="00AA7C11"/>
    <w:rsid w:val="00AE69C8"/>
    <w:rsid w:val="00B157C9"/>
    <w:rsid w:val="00B266B1"/>
    <w:rsid w:val="00B27F7F"/>
    <w:rsid w:val="00B9731D"/>
    <w:rsid w:val="00BB6539"/>
    <w:rsid w:val="00BC1C3A"/>
    <w:rsid w:val="00BC6B80"/>
    <w:rsid w:val="00BD4472"/>
    <w:rsid w:val="00BF140C"/>
    <w:rsid w:val="00C14111"/>
    <w:rsid w:val="00C141FB"/>
    <w:rsid w:val="00C205E2"/>
    <w:rsid w:val="00CF162B"/>
    <w:rsid w:val="00D61A19"/>
    <w:rsid w:val="00DE35D7"/>
    <w:rsid w:val="00DE45FE"/>
    <w:rsid w:val="00E0699A"/>
    <w:rsid w:val="00E07BC1"/>
    <w:rsid w:val="00E26BFA"/>
    <w:rsid w:val="00E55A07"/>
    <w:rsid w:val="00E756C3"/>
    <w:rsid w:val="00ED1B02"/>
    <w:rsid w:val="00ED6075"/>
    <w:rsid w:val="00EF57DE"/>
    <w:rsid w:val="00F01843"/>
    <w:rsid w:val="00F53988"/>
    <w:rsid w:val="00F60A65"/>
    <w:rsid w:val="00F958E8"/>
    <w:rsid w:val="00FF75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3C6FE71-11E1-494A-BB2E-AE6EB4DAD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ind w:left="106"/>
      <w:outlineLvl w:val="0"/>
    </w:pPr>
    <w:rPr>
      <w:rFonts w:ascii="Calibri" w:eastAsia="Calibri" w:hAnsi="Calibri"/>
      <w:b/>
      <w:bCs/>
      <w:sz w:val="28"/>
      <w:szCs w:val="28"/>
    </w:rPr>
  </w:style>
  <w:style w:type="paragraph" w:styleId="Heading2">
    <w:name w:val="heading 2"/>
    <w:basedOn w:val="Normal"/>
    <w:uiPriority w:val="1"/>
    <w:qFormat/>
    <w:pPr>
      <w:spacing w:before="3"/>
      <w:ind w:left="163"/>
      <w:outlineLvl w:val="1"/>
    </w:pPr>
    <w:rPr>
      <w:rFonts w:ascii="Arial" w:eastAsia="Arial" w:hAnsi="Arial"/>
      <w:sz w:val="20"/>
      <w:szCs w:val="20"/>
    </w:rPr>
  </w:style>
  <w:style w:type="paragraph" w:styleId="Heading3">
    <w:name w:val="heading 3"/>
    <w:basedOn w:val="Normal"/>
    <w:uiPriority w:val="1"/>
    <w:qFormat/>
    <w:pPr>
      <w:ind w:left="106"/>
      <w:outlineLvl w:val="2"/>
    </w:pPr>
    <w:rPr>
      <w:rFonts w:ascii="Arial" w:eastAsia="Arial" w:hAnsi="Arial"/>
      <w:sz w:val="18"/>
      <w:szCs w:val="18"/>
    </w:rPr>
  </w:style>
  <w:style w:type="paragraph" w:styleId="Heading4">
    <w:name w:val="heading 4"/>
    <w:basedOn w:val="Normal"/>
    <w:next w:val="Normal"/>
    <w:link w:val="Heading4Char"/>
    <w:uiPriority w:val="9"/>
    <w:semiHidden/>
    <w:unhideWhenUsed/>
    <w:qFormat/>
    <w:rsid w:val="0030299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5"/>
      <w:ind w:left="106"/>
    </w:pPr>
    <w:rPr>
      <w:rFonts w:ascii="Arial" w:eastAsia="Arial" w:hAnsi="Arial"/>
      <w:sz w:val="14"/>
      <w:szCs w:val="14"/>
    </w:rPr>
  </w:style>
  <w:style w:type="paragraph" w:styleId="ListParagraph">
    <w:name w:val="List Paragraph"/>
    <w:basedOn w:val="Normal"/>
    <w:uiPriority w:val="99"/>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409BD"/>
    <w:rPr>
      <w:rFonts w:ascii="Tahoma" w:hAnsi="Tahoma" w:cs="Tahoma"/>
      <w:sz w:val="16"/>
      <w:szCs w:val="16"/>
    </w:rPr>
  </w:style>
  <w:style w:type="character" w:customStyle="1" w:styleId="BalloonTextChar">
    <w:name w:val="Balloon Text Char"/>
    <w:basedOn w:val="DefaultParagraphFont"/>
    <w:link w:val="BalloonText"/>
    <w:uiPriority w:val="99"/>
    <w:semiHidden/>
    <w:rsid w:val="003409BD"/>
    <w:rPr>
      <w:rFonts w:ascii="Tahoma" w:hAnsi="Tahoma" w:cs="Tahoma"/>
      <w:sz w:val="16"/>
      <w:szCs w:val="16"/>
    </w:rPr>
  </w:style>
  <w:style w:type="paragraph" w:styleId="Header">
    <w:name w:val="header"/>
    <w:basedOn w:val="Normal"/>
    <w:link w:val="HeaderChar"/>
    <w:uiPriority w:val="99"/>
    <w:unhideWhenUsed/>
    <w:rsid w:val="00302996"/>
    <w:pPr>
      <w:tabs>
        <w:tab w:val="center" w:pos="4513"/>
        <w:tab w:val="right" w:pos="9026"/>
      </w:tabs>
    </w:pPr>
  </w:style>
  <w:style w:type="character" w:customStyle="1" w:styleId="HeaderChar">
    <w:name w:val="Header Char"/>
    <w:basedOn w:val="DefaultParagraphFont"/>
    <w:link w:val="Header"/>
    <w:uiPriority w:val="99"/>
    <w:rsid w:val="00302996"/>
  </w:style>
  <w:style w:type="paragraph" w:styleId="Footer">
    <w:name w:val="footer"/>
    <w:basedOn w:val="Normal"/>
    <w:link w:val="FooterChar"/>
    <w:uiPriority w:val="99"/>
    <w:unhideWhenUsed/>
    <w:rsid w:val="00302996"/>
    <w:pPr>
      <w:tabs>
        <w:tab w:val="center" w:pos="4513"/>
        <w:tab w:val="right" w:pos="9026"/>
      </w:tabs>
    </w:pPr>
  </w:style>
  <w:style w:type="character" w:customStyle="1" w:styleId="FooterChar">
    <w:name w:val="Footer Char"/>
    <w:basedOn w:val="DefaultParagraphFont"/>
    <w:link w:val="Footer"/>
    <w:uiPriority w:val="99"/>
    <w:rsid w:val="00302996"/>
  </w:style>
  <w:style w:type="character" w:customStyle="1" w:styleId="Heading4Char">
    <w:name w:val="Heading 4 Char"/>
    <w:basedOn w:val="DefaultParagraphFont"/>
    <w:link w:val="Heading4"/>
    <w:uiPriority w:val="9"/>
    <w:semiHidden/>
    <w:rsid w:val="00302996"/>
    <w:rPr>
      <w:rFonts w:asciiTheme="majorHAnsi" w:eastAsiaTheme="majorEastAsia" w:hAnsiTheme="majorHAnsi" w:cstheme="majorBidi"/>
      <w:b/>
      <w:bCs/>
      <w:i/>
      <w:iCs/>
      <w:color w:val="4F81BD" w:themeColor="accent1"/>
    </w:rPr>
  </w:style>
  <w:style w:type="character" w:customStyle="1" w:styleId="apple-converted-space">
    <w:name w:val="apple-converted-space"/>
    <w:basedOn w:val="DefaultParagraphFont"/>
    <w:rsid w:val="00302996"/>
  </w:style>
  <w:style w:type="character" w:styleId="Hyperlink">
    <w:name w:val="Hyperlink"/>
    <w:basedOn w:val="DefaultParagraphFont"/>
    <w:uiPriority w:val="99"/>
    <w:unhideWhenUsed/>
    <w:rsid w:val="00302996"/>
    <w:rPr>
      <w:color w:val="0000FF"/>
      <w:u w:val="single"/>
    </w:rPr>
  </w:style>
  <w:style w:type="paragraph" w:styleId="NoSpacing">
    <w:name w:val="No Spacing"/>
    <w:uiPriority w:val="1"/>
    <w:qFormat/>
    <w:rsid w:val="00693789"/>
  </w:style>
  <w:style w:type="table" w:styleId="TableGrid">
    <w:name w:val="Table Grid"/>
    <w:basedOn w:val="TableNormal"/>
    <w:uiPriority w:val="59"/>
    <w:rsid w:val="00104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44D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886167">
      <w:bodyDiv w:val="1"/>
      <w:marLeft w:val="0"/>
      <w:marRight w:val="0"/>
      <w:marTop w:val="0"/>
      <w:marBottom w:val="0"/>
      <w:divBdr>
        <w:top w:val="none" w:sz="0" w:space="0" w:color="auto"/>
        <w:left w:val="none" w:sz="0" w:space="0" w:color="auto"/>
        <w:bottom w:val="none" w:sz="0" w:space="0" w:color="auto"/>
        <w:right w:val="none" w:sz="0" w:space="0" w:color="auto"/>
      </w:divBdr>
      <w:divsChild>
        <w:div w:id="91898554">
          <w:marLeft w:val="0"/>
          <w:marRight w:val="0"/>
          <w:marTop w:val="0"/>
          <w:marBottom w:val="0"/>
          <w:divBdr>
            <w:top w:val="none" w:sz="0" w:space="0" w:color="auto"/>
            <w:left w:val="none" w:sz="0" w:space="0" w:color="auto"/>
            <w:bottom w:val="none" w:sz="0" w:space="0" w:color="auto"/>
            <w:right w:val="none" w:sz="0" w:space="0" w:color="auto"/>
          </w:divBdr>
        </w:div>
        <w:div w:id="198954966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ir.ygn@nuclearins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air.ygn@nuclearins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70C4C-75BF-45C1-B103-F9A2C679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5</Words>
  <Characters>2200</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SA</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ORK\32215548\v.1</dc:subject>
  <dc:creator>Ant</dc:creator>
  <cp:keywords>99997.936</cp:keywords>
  <cp:lastModifiedBy>Amy Hitchcock</cp:lastModifiedBy>
  <cp:revision>2</cp:revision>
  <cp:lastPrinted>2014-09-11T23:03:00Z</cp:lastPrinted>
  <dcterms:created xsi:type="dcterms:W3CDTF">2019-09-16T09:31:00Z</dcterms:created>
  <dcterms:modified xsi:type="dcterms:W3CDTF">2019-09-16T09:31:00Z</dcterms:modified>
  <cp:category>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05T00:00:00Z</vt:filetime>
  </property>
  <property fmtid="{D5CDD505-2E9C-101B-9397-08002B2CF9AE}" pid="3" name="LastSaved">
    <vt:filetime>2014-03-28T00:00:00Z</vt:filetime>
  </property>
</Properties>
</file>